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F3E69C" w14:textId="44A023E0" w:rsidR="00677360" w:rsidRPr="0053367F" w:rsidRDefault="00677360" w:rsidP="00AC499C">
      <w:pPr>
        <w:spacing w:after="0" w:line="240" w:lineRule="auto"/>
        <w:jc w:val="right"/>
        <w:rPr>
          <w:rFonts w:ascii="Arial" w:hAnsi="Arial" w:cs="Arial"/>
          <w:sz w:val="24"/>
          <w:szCs w:val="24"/>
        </w:rPr>
      </w:pPr>
      <w:bookmarkStart w:id="0" w:name="_Hlk77230637"/>
      <w:bookmarkStart w:id="1" w:name="_Hlk77235791"/>
      <w:r w:rsidRPr="0053367F">
        <w:rPr>
          <w:rFonts w:ascii="Arial" w:hAnsi="Arial" w:cs="Arial"/>
          <w:sz w:val="24"/>
          <w:szCs w:val="24"/>
        </w:rPr>
        <w:t>Załącznik nr 1 do umowy o studencką praktykę zawodową</w:t>
      </w:r>
      <w:r w:rsidRPr="0053367F">
        <w:rPr>
          <w:rFonts w:ascii="Arial" w:hAnsi="Arial" w:cs="Arial"/>
          <w:sz w:val="24"/>
          <w:szCs w:val="24"/>
        </w:rPr>
        <w:br/>
        <w:t xml:space="preserve">z dnia </w:t>
      </w:r>
      <w:sdt>
        <w:sdtPr>
          <w:rPr>
            <w:rFonts w:ascii="Arial" w:hAnsi="Arial" w:cs="Arial"/>
            <w:sz w:val="24"/>
            <w:szCs w:val="24"/>
          </w:rPr>
          <w:id w:val="938866942"/>
          <w:placeholder>
            <w:docPart w:val="DefaultPlaceholder_-1854013437"/>
          </w:placeholder>
          <w:date w:fullDate="2021-08-11T00:00:00Z">
            <w:dateFormat w:val="d MMMM yyyy"/>
            <w:lid w:val="pl-PL"/>
            <w:storeMappedDataAs w:val="dateTime"/>
            <w:calendar w:val="gregorian"/>
          </w:date>
        </w:sdtPr>
        <w:sdtEndPr/>
        <w:sdtContent>
          <w:r w:rsidR="00BE373F">
            <w:rPr>
              <w:rFonts w:ascii="Arial" w:hAnsi="Arial" w:cs="Arial"/>
              <w:sz w:val="24"/>
              <w:szCs w:val="24"/>
            </w:rPr>
            <w:t>11 sierpnia 2021</w:t>
          </w:r>
        </w:sdtContent>
      </w:sdt>
      <w:r w:rsidRPr="0053367F">
        <w:rPr>
          <w:rFonts w:ascii="Arial" w:hAnsi="Arial" w:cs="Arial"/>
          <w:sz w:val="24"/>
          <w:szCs w:val="24"/>
        </w:rPr>
        <w:t xml:space="preserve"> r.</w:t>
      </w:r>
    </w:p>
    <w:bookmarkEnd w:id="0"/>
    <w:p w14:paraId="0CE2B781" w14:textId="77777777" w:rsidR="00677360" w:rsidRPr="0053367F" w:rsidRDefault="00677360" w:rsidP="00AC499C">
      <w:pPr>
        <w:numPr>
          <w:ilvl w:val="0"/>
          <w:numId w:val="22"/>
        </w:numPr>
        <w:spacing w:before="480" w:after="0" w:line="360" w:lineRule="auto"/>
        <w:ind w:left="284" w:hanging="284"/>
        <w:jc w:val="both"/>
        <w:rPr>
          <w:rFonts w:ascii="Arial" w:eastAsia="Times New Roman" w:hAnsi="Arial" w:cs="Arial"/>
          <w:b/>
          <w:sz w:val="24"/>
          <w:szCs w:val="24"/>
          <w:lang w:eastAsia="pl-PL"/>
        </w:rPr>
      </w:pPr>
      <w:r w:rsidRPr="0053367F">
        <w:rPr>
          <w:rFonts w:ascii="Arial" w:eastAsia="Times New Roman" w:hAnsi="Arial" w:cs="Arial"/>
          <w:b/>
          <w:sz w:val="24"/>
          <w:szCs w:val="24"/>
          <w:lang w:eastAsia="pl-PL"/>
        </w:rPr>
        <w:t>Dane studenta:</w:t>
      </w:r>
    </w:p>
    <w:p w14:paraId="70A6989E" w14:textId="3CFE5D00" w:rsidR="00677360" w:rsidRPr="0053367F" w:rsidRDefault="00677360" w:rsidP="00AC499C">
      <w:pPr>
        <w:tabs>
          <w:tab w:val="left" w:leader="dot" w:pos="9072"/>
        </w:tabs>
        <w:spacing w:before="60" w:after="0" w:line="360" w:lineRule="auto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  <w:r w:rsidRPr="0053367F">
        <w:rPr>
          <w:rFonts w:ascii="Arial" w:eastAsia="Times New Roman" w:hAnsi="Arial" w:cs="Arial"/>
          <w:sz w:val="24"/>
          <w:szCs w:val="24"/>
          <w:lang w:eastAsia="pl-PL"/>
        </w:rPr>
        <w:t xml:space="preserve">Imię i nazwisko: </w:t>
      </w: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1369102866"/>
          <w:placeholder>
            <w:docPart w:val="DefaultPlaceholder_-1854013440"/>
          </w:placeholder>
        </w:sdtPr>
        <w:sdtEndPr/>
        <w:sdtContent>
          <w:r w:rsidR="00EF4655">
            <w:t>…………………………………………………………………………</w:t>
          </w:r>
        </w:sdtContent>
      </w:sdt>
    </w:p>
    <w:p w14:paraId="4239CD8D" w14:textId="0E243B27" w:rsidR="00677360" w:rsidRPr="0053367F" w:rsidRDefault="00677360" w:rsidP="00AC499C">
      <w:pPr>
        <w:tabs>
          <w:tab w:val="left" w:leader="dot" w:pos="9072"/>
        </w:tabs>
        <w:spacing w:after="0" w:line="360" w:lineRule="auto"/>
        <w:rPr>
          <w:rFonts w:ascii="Arial" w:hAnsi="Arial" w:cs="Arial"/>
          <w:sz w:val="24"/>
          <w:szCs w:val="24"/>
        </w:rPr>
      </w:pPr>
      <w:r w:rsidRPr="0053367F">
        <w:rPr>
          <w:rFonts w:ascii="Arial" w:eastAsia="Times New Roman" w:hAnsi="Arial" w:cs="Arial"/>
          <w:sz w:val="24"/>
          <w:szCs w:val="24"/>
          <w:lang w:eastAsia="pl-PL"/>
        </w:rPr>
        <w:t xml:space="preserve">Nr albumu: </w:t>
      </w: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-667785613"/>
          <w:placeholder>
            <w:docPart w:val="DefaultPlaceholder_-1854013440"/>
          </w:placeholder>
        </w:sdtPr>
        <w:sdtEndPr/>
        <w:sdtContent>
          <w:r w:rsidR="00EF4655">
            <w:t>………………………………………………………………………………….</w:t>
          </w:r>
        </w:sdtContent>
      </w:sdt>
    </w:p>
    <w:p w14:paraId="3E8F6048" w14:textId="77777777" w:rsidR="00677360" w:rsidRPr="00AC499C" w:rsidRDefault="00677360" w:rsidP="00AC499C">
      <w:pPr>
        <w:pStyle w:val="Akapitzlist"/>
        <w:numPr>
          <w:ilvl w:val="0"/>
          <w:numId w:val="22"/>
        </w:numPr>
        <w:spacing w:before="240" w:after="120" w:line="360" w:lineRule="auto"/>
        <w:ind w:left="284" w:hanging="284"/>
        <w:contextualSpacing w:val="0"/>
        <w:jc w:val="both"/>
        <w:rPr>
          <w:rFonts w:ascii="Arial" w:eastAsia="Times New Roman" w:hAnsi="Arial" w:cs="Arial"/>
          <w:b/>
          <w:sz w:val="24"/>
          <w:szCs w:val="24"/>
          <w:lang w:eastAsia="pl-PL"/>
        </w:rPr>
      </w:pPr>
      <w:r w:rsidRPr="00AC499C">
        <w:rPr>
          <w:rFonts w:ascii="Arial" w:eastAsia="Times New Roman" w:hAnsi="Arial" w:cs="Arial"/>
          <w:b/>
          <w:bCs/>
          <w:sz w:val="24"/>
          <w:szCs w:val="24"/>
          <w:lang w:eastAsia="pl-PL"/>
        </w:rPr>
        <w:t>Czynności/zadania do zrealizowania podczas studenckiej praktyki</w:t>
      </w:r>
      <w:r w:rsidRPr="00AC499C">
        <w:rPr>
          <w:rFonts w:ascii="Arial" w:eastAsia="Times New Roman" w:hAnsi="Arial" w:cs="Arial"/>
          <w:b/>
          <w:sz w:val="24"/>
          <w:szCs w:val="24"/>
          <w:lang w:eastAsia="pl-PL"/>
        </w:rPr>
        <w:t xml:space="preserve"> zawodowej</w:t>
      </w:r>
      <w:r w:rsidRPr="00AC499C">
        <w:rPr>
          <w:rStyle w:val="Odwoanieprzypisudolnego"/>
          <w:rFonts w:ascii="Arial" w:eastAsia="Times New Roman" w:hAnsi="Arial" w:cs="Arial"/>
          <w:b/>
          <w:sz w:val="24"/>
          <w:szCs w:val="24"/>
          <w:lang w:eastAsia="pl-PL"/>
        </w:rPr>
        <w:footnoteReference w:id="2"/>
      </w:r>
      <w:r w:rsidRPr="00AC499C">
        <w:rPr>
          <w:rFonts w:ascii="Arial" w:eastAsia="Times New Roman" w:hAnsi="Arial" w:cs="Arial"/>
          <w:b/>
          <w:sz w:val="24"/>
          <w:szCs w:val="24"/>
          <w:lang w:eastAsia="pl-PL"/>
        </w:rPr>
        <w:t xml:space="preserve">: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50"/>
        <w:gridCol w:w="5541"/>
        <w:gridCol w:w="2971"/>
      </w:tblGrid>
      <w:tr w:rsidR="00677360" w:rsidRPr="00AC499C" w14:paraId="1F466659" w14:textId="77777777" w:rsidTr="00E841CF">
        <w:tc>
          <w:tcPr>
            <w:tcW w:w="550" w:type="dxa"/>
            <w:shd w:val="clear" w:color="auto" w:fill="D9D9D9" w:themeFill="background1" w:themeFillShade="D9"/>
          </w:tcPr>
          <w:p w14:paraId="1D6D7DA1" w14:textId="77777777" w:rsidR="00677360" w:rsidRPr="00AC499C" w:rsidRDefault="00677360" w:rsidP="00AC499C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AC499C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Lp.</w:t>
            </w:r>
          </w:p>
        </w:tc>
        <w:tc>
          <w:tcPr>
            <w:tcW w:w="5541" w:type="dxa"/>
            <w:shd w:val="clear" w:color="auto" w:fill="D9D9D9" w:themeFill="background1" w:themeFillShade="D9"/>
          </w:tcPr>
          <w:p w14:paraId="0C794A4E" w14:textId="77777777" w:rsidR="00677360" w:rsidRPr="00AC499C" w:rsidRDefault="00677360" w:rsidP="00AC499C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AC499C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Czynności/zadania</w:t>
            </w:r>
          </w:p>
        </w:tc>
        <w:tc>
          <w:tcPr>
            <w:tcW w:w="2971" w:type="dxa"/>
            <w:shd w:val="clear" w:color="auto" w:fill="D9D9D9" w:themeFill="background1" w:themeFillShade="D9"/>
          </w:tcPr>
          <w:p w14:paraId="24244A62" w14:textId="77777777" w:rsidR="00677360" w:rsidRPr="00AC499C" w:rsidRDefault="00677360" w:rsidP="00AC499C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AC499C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Uwagi</w:t>
            </w:r>
          </w:p>
        </w:tc>
      </w:tr>
      <w:sdt>
        <w:sdtPr>
          <w:rPr>
            <w:rFonts w:ascii="Arial" w:eastAsia="Times New Roman" w:hAnsi="Arial" w:cs="Arial"/>
            <w:bCs/>
            <w:sz w:val="24"/>
            <w:szCs w:val="24"/>
            <w:lang w:eastAsia="pl-PL"/>
          </w:rPr>
          <w:id w:val="2131512903"/>
          <w15:repeatingSection/>
        </w:sdtPr>
        <w:sdtEndPr/>
        <w:sdtContent>
          <w:sdt>
            <w:sdtPr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id w:val="702054910"/>
              <w:placeholder>
                <w:docPart w:val="DefaultPlaceholder_-1854013435"/>
              </w:placeholder>
              <w15:repeatingSectionItem/>
            </w:sdtPr>
            <w:sdtEndPr/>
            <w:sdtContent>
              <w:tr w:rsidR="00677360" w:rsidRPr="00AC499C" w14:paraId="79F627CD" w14:textId="77777777" w:rsidTr="00E841CF">
                <w:trPr>
                  <w:trHeight w:val="567"/>
                </w:trPr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946967683"/>
                    <w:placeholder>
                      <w:docPart w:val="DefaultPlaceholder_-1854013438"/>
                    </w:placeholder>
                    <w:dropDownList>
                      <w:listItem w:value="Wybierz element."/>
                      <w:listItem w:displayText="1" w:value="1"/>
                      <w:listItem w:displayText="2" w:value="2"/>
                      <w:listItem w:displayText="3" w:value="3"/>
                      <w:listItem w:displayText="4" w:value="4"/>
                      <w:listItem w:displayText="5" w:value="5"/>
                      <w:listItem w:displayText="6" w:value="6"/>
                      <w:listItem w:displayText="7" w:value="7"/>
                      <w:listItem w:displayText="8" w:value="8"/>
                      <w:listItem w:displayText="9" w:value="9"/>
                      <w:listItem w:displayText="10" w:value="10"/>
                      <w:listItem w:displayText="11" w:value="11"/>
                      <w:listItem w:displayText="12" w:value="12"/>
                      <w:listItem w:displayText="13" w:value="13"/>
                      <w:listItem w:displayText="14" w:value="14"/>
                      <w:listItem w:displayText="15" w:value="15"/>
                    </w:dropDownList>
                  </w:sdtPr>
                  <w:sdtEndPr/>
                  <w:sdtContent>
                    <w:tc>
                      <w:tcPr>
                        <w:tcW w:w="550" w:type="dxa"/>
                      </w:tcPr>
                      <w:p w14:paraId="6AD12884" w14:textId="4D9DBA39" w:rsidR="00677360" w:rsidRPr="0053367F" w:rsidRDefault="00BE373F" w:rsidP="007E37CA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>1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1687825519"/>
                    <w:placeholder>
                      <w:docPart w:val="DefaultPlaceholder_-1854013440"/>
                    </w:placeholder>
                  </w:sdtPr>
                  <w:sdtEndPr/>
                  <w:sdtContent>
                    <w:tc>
                      <w:tcPr>
                        <w:tcW w:w="5541" w:type="dxa"/>
                      </w:tcPr>
                      <w:sdt>
                        <w:sdtPr>
                          <w:id w:val="-1823809114"/>
                          <w:placeholder>
                            <w:docPart w:val="1683768A4455432089D45C294C6656AB"/>
                          </w:placeholder>
                        </w:sdtPr>
                        <w:sdtEndPr/>
                        <w:sdtContent>
                          <w:p w14:paraId="750C3507" w14:textId="2EE65E4E" w:rsidR="00677360" w:rsidRPr="00BE373F" w:rsidRDefault="00BE373F" w:rsidP="00BE373F">
                            <w:r w:rsidRPr="00BE373F">
                              <w:t xml:space="preserve">Poznanie ogólnych zasad funkcjonowania organizacji podmiotu będącego miejscem praktyki. </w:t>
                            </w:r>
                          </w:p>
                        </w:sdtContent>
                      </w:sdt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603545912"/>
                    <w:placeholder>
                      <w:docPart w:val="DefaultPlaceholder_-1854013440"/>
                    </w:placeholder>
                  </w:sdtPr>
                  <w:sdtEndPr/>
                  <w:sdtContent>
                    <w:tc>
                      <w:tcPr>
                        <w:tcW w:w="2971" w:type="dxa"/>
                      </w:tcPr>
                      <w:p w14:paraId="705B4F17" w14:textId="4C7F3C56" w:rsidR="00677360" w:rsidRPr="0053367F" w:rsidRDefault="00BE373F" w:rsidP="007E37CA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 w:rsidRPr="00BE373F">
                          <w:t>W szczególności dotyczy struktury organizacyjnej, zasad organizacji pracy, przykładowych procedur dotyczących procesów analizy danych i prognozowania.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id w:val="1789240914"/>
              <w:placeholder>
                <w:docPart w:val="C3270AC94C2447C9BF663997D6835119"/>
              </w:placeholder>
              <w15:repeatingSectionItem/>
            </w:sdtPr>
            <w:sdtEndPr/>
            <w:sdtContent>
              <w:tr w:rsidR="00BE373F" w:rsidRPr="00AC499C" w14:paraId="7DFB1069" w14:textId="77777777" w:rsidTr="00E841CF">
                <w:trPr>
                  <w:trHeight w:val="567"/>
                </w:trPr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197123087"/>
                    <w:placeholder>
                      <w:docPart w:val="6B618F03BED94B2D86F73085435ABA6B"/>
                    </w:placeholder>
                    <w:dropDownList>
                      <w:listItem w:value="Wybierz element."/>
                      <w:listItem w:displayText="1" w:value="1"/>
                      <w:listItem w:displayText="2" w:value="2"/>
                      <w:listItem w:displayText="3" w:value="3"/>
                      <w:listItem w:displayText="4" w:value="4"/>
                      <w:listItem w:displayText="5" w:value="5"/>
                      <w:listItem w:displayText="6" w:value="6"/>
                      <w:listItem w:displayText="7" w:value="7"/>
                      <w:listItem w:displayText="8" w:value="8"/>
                      <w:listItem w:displayText="9" w:value="9"/>
                      <w:listItem w:displayText="10" w:value="10"/>
                      <w:listItem w:displayText="11" w:value="11"/>
                      <w:listItem w:displayText="12" w:value="12"/>
                      <w:listItem w:displayText="13" w:value="13"/>
                      <w:listItem w:displayText="14" w:value="14"/>
                      <w:listItem w:displayText="15" w:value="15"/>
                    </w:dropDownList>
                  </w:sdtPr>
                  <w:sdtEndPr/>
                  <w:sdtContent>
                    <w:tc>
                      <w:tcPr>
                        <w:tcW w:w="550" w:type="dxa"/>
                      </w:tcPr>
                      <w:p w14:paraId="35E16152" w14:textId="4BF1EBDF" w:rsidR="00BE373F" w:rsidRPr="0053367F" w:rsidRDefault="00BE373F" w:rsidP="0010372E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>2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1532642115"/>
                    <w:placeholder>
                      <w:docPart w:val="66703498C849469AA4A81717B3905FF1"/>
                    </w:placeholder>
                  </w:sdtPr>
                  <w:sdtEndPr/>
                  <w:sdtContent>
                    <w:tc>
                      <w:tcPr>
                        <w:tcW w:w="5541" w:type="dxa"/>
                      </w:tcPr>
                      <w:sdt>
                        <w:sdtPr>
                          <w:id w:val="227038056"/>
                          <w:placeholder>
                            <w:docPart w:val="B44541271B2B48D288D0C1624B0198B7"/>
                          </w:placeholder>
                        </w:sdtPr>
                        <w:sdtEndPr/>
                        <w:sdtContent>
                          <w:p w14:paraId="225F6606" w14:textId="36FC74D0" w:rsidR="00BE373F" w:rsidRPr="00BE373F" w:rsidRDefault="00E34A5A" w:rsidP="0010372E">
                            <w:r w:rsidRPr="005C17ED">
                              <w:t>Poznanie sektora gospodarczego, w którym podmiot będący miejscem praktyki prowadzi działalność gospodarczą.</w:t>
                            </w:r>
                          </w:p>
                        </w:sdtContent>
                      </w:sdt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394784313"/>
                    <w:placeholder>
                      <w:docPart w:val="66703498C849469AA4A81717B3905FF1"/>
                    </w:placeholder>
                  </w:sdtPr>
                  <w:sdtEndPr/>
                  <w:sdtContent>
                    <w:tc>
                      <w:tcPr>
                        <w:tcW w:w="2971" w:type="dxa"/>
                      </w:tcPr>
                      <w:p w14:paraId="40D9C8D9" w14:textId="14C34240" w:rsidR="00BE373F" w:rsidRPr="0053367F" w:rsidRDefault="00E34A5A" w:rsidP="0010372E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id w:val="823316777"/>
              <w:placeholder>
                <w:docPart w:val="37417660FE1B44C28A5B711B311F20EF"/>
              </w:placeholder>
              <w15:repeatingSectionItem/>
            </w:sdtPr>
            <w:sdtEndPr/>
            <w:sdtContent>
              <w:tr w:rsidR="00E34A5A" w:rsidRPr="00AC499C" w14:paraId="22B47521" w14:textId="77777777" w:rsidTr="00E841CF">
                <w:trPr>
                  <w:trHeight w:val="567"/>
                </w:trPr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2050262528"/>
                    <w:placeholder>
                      <w:docPart w:val="8CA623261671489EAD9DC5CC2B3026BB"/>
                    </w:placeholder>
                    <w:dropDownList>
                      <w:listItem w:value="Wybierz element."/>
                      <w:listItem w:displayText="1" w:value="1"/>
                      <w:listItem w:displayText="2" w:value="2"/>
                      <w:listItem w:displayText="3" w:value="3"/>
                      <w:listItem w:displayText="4" w:value="4"/>
                      <w:listItem w:displayText="5" w:value="5"/>
                      <w:listItem w:displayText="6" w:value="6"/>
                      <w:listItem w:displayText="7" w:value="7"/>
                      <w:listItem w:displayText="8" w:value="8"/>
                      <w:listItem w:displayText="9" w:value="9"/>
                      <w:listItem w:displayText="10" w:value="10"/>
                      <w:listItem w:displayText="11" w:value="11"/>
                      <w:listItem w:displayText="12" w:value="12"/>
                      <w:listItem w:displayText="13" w:value="13"/>
                      <w:listItem w:displayText="14" w:value="14"/>
                      <w:listItem w:displayText="15" w:value="15"/>
                    </w:dropDownList>
                  </w:sdtPr>
                  <w:sdtEndPr/>
                  <w:sdtContent>
                    <w:tc>
                      <w:tcPr>
                        <w:tcW w:w="550" w:type="dxa"/>
                      </w:tcPr>
                      <w:p w14:paraId="0E39CE92" w14:textId="12ADA2C6" w:rsidR="00E34A5A" w:rsidRPr="0053367F" w:rsidRDefault="00E34A5A" w:rsidP="0010372E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>3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151658943"/>
                    <w:placeholder>
                      <w:docPart w:val="95E4FAFF532142F386259B8217BF65C9"/>
                    </w:placeholder>
                  </w:sdtPr>
                  <w:sdtEndPr/>
                  <w:sdtContent>
                    <w:tc>
                      <w:tcPr>
                        <w:tcW w:w="5541" w:type="dxa"/>
                      </w:tcPr>
                      <w:sdt>
                        <w:sdtPr>
                          <w:id w:val="-629169145"/>
                          <w:placeholder>
                            <w:docPart w:val="8ABDB82A27074F4792A2C73449588668"/>
                          </w:placeholder>
                        </w:sdtPr>
                        <w:sdtEndPr/>
                        <w:sdtContent>
                          <w:p w14:paraId="5AB66CD6" w14:textId="38E290F9" w:rsidR="00E34A5A" w:rsidRPr="00BE373F" w:rsidRDefault="00E34A5A" w:rsidP="0010372E">
                            <w:r w:rsidRPr="005C17ED">
                              <w:t>Realizacja zleconego w trakcie praktyki zadania (zadań), w których wykorzystywana jest wiedza z zakresu metod ilościowych .</w:t>
                            </w:r>
                          </w:p>
                        </w:sdtContent>
                      </w:sdt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143436952"/>
                    <w:placeholder>
                      <w:docPart w:val="95E4FAFF532142F386259B8217BF65C9"/>
                    </w:placeholder>
                  </w:sdtPr>
                  <w:sdtEndPr/>
                  <w:sdtContent>
                    <w:tc>
                      <w:tcPr>
                        <w:tcW w:w="2971" w:type="dxa"/>
                      </w:tcPr>
                      <w:p w14:paraId="237A379E" w14:textId="19000D31" w:rsidR="00E34A5A" w:rsidRPr="0053367F" w:rsidRDefault="00E34A5A" w:rsidP="0010372E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 w:rsidRPr="005C17ED">
                          <w:t>W szczególności dotyczy rozwiązań analitycznych, prognostycznych i optymalizacyjnych.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id w:val="984510786"/>
              <w:placeholder>
                <w:docPart w:val="129F7C430BDE4CD9BDD04EAADBF5CFEA"/>
              </w:placeholder>
              <w15:repeatingSectionItem/>
            </w:sdtPr>
            <w:sdtEndPr/>
            <w:sdtContent>
              <w:tr w:rsidR="00E34A5A" w:rsidRPr="00AC499C" w14:paraId="3B48006E" w14:textId="77777777" w:rsidTr="00E841CF">
                <w:trPr>
                  <w:trHeight w:val="567"/>
                </w:trPr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1284154035"/>
                    <w:placeholder>
                      <w:docPart w:val="867842908597410A8EFCF8D29E650BDF"/>
                    </w:placeholder>
                    <w:dropDownList>
                      <w:listItem w:value="Wybierz element."/>
                      <w:listItem w:displayText="1" w:value="1"/>
                      <w:listItem w:displayText="2" w:value="2"/>
                      <w:listItem w:displayText="3" w:value="3"/>
                      <w:listItem w:displayText="4" w:value="4"/>
                      <w:listItem w:displayText="5" w:value="5"/>
                      <w:listItem w:displayText="6" w:value="6"/>
                      <w:listItem w:displayText="7" w:value="7"/>
                      <w:listItem w:displayText="8" w:value="8"/>
                      <w:listItem w:displayText="9" w:value="9"/>
                      <w:listItem w:displayText="10" w:value="10"/>
                      <w:listItem w:displayText="11" w:value="11"/>
                      <w:listItem w:displayText="12" w:value="12"/>
                      <w:listItem w:displayText="13" w:value="13"/>
                      <w:listItem w:displayText="14" w:value="14"/>
                      <w:listItem w:displayText="15" w:value="15"/>
                    </w:dropDownList>
                  </w:sdtPr>
                  <w:sdtEndPr/>
                  <w:sdtContent>
                    <w:tc>
                      <w:tcPr>
                        <w:tcW w:w="550" w:type="dxa"/>
                      </w:tcPr>
                      <w:p w14:paraId="671365A4" w14:textId="771E9949" w:rsidR="00E34A5A" w:rsidRPr="0053367F" w:rsidRDefault="00E34A5A" w:rsidP="0010372E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>4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564611907"/>
                    <w:placeholder>
                      <w:docPart w:val="595FF7384DC04A2DBD79F4DF4FF61113"/>
                    </w:placeholder>
                  </w:sdtPr>
                  <w:sdtEndPr/>
                  <w:sdtContent>
                    <w:tc>
                      <w:tcPr>
                        <w:tcW w:w="5541" w:type="dxa"/>
                      </w:tcPr>
                      <w:sdt>
                        <w:sdtPr>
                          <w:id w:val="-1572729575"/>
                          <w:placeholder>
                            <w:docPart w:val="91B4FCB515D541BE838FF0516F97C762"/>
                          </w:placeholder>
                        </w:sdtPr>
                        <w:sdtEndPr/>
                        <w:sdtContent>
                          <w:p w14:paraId="6E2F3558" w14:textId="77B7E0C9" w:rsidR="00E34A5A" w:rsidRPr="00BE373F" w:rsidRDefault="00E34A5A" w:rsidP="0010372E">
                            <w:r w:rsidRPr="005C17ED">
                              <w:t>Komunikowanie się i współpraca z osobami z różnych działów podmiotu, w którym odbywana jest praktyka.</w:t>
                            </w:r>
                          </w:p>
                        </w:sdtContent>
                      </w:sdt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1016233924"/>
                    <w:placeholder>
                      <w:docPart w:val="595FF7384DC04A2DBD79F4DF4FF61113"/>
                    </w:placeholder>
                  </w:sdtPr>
                  <w:sdtEndPr/>
                  <w:sdtContent>
                    <w:tc>
                      <w:tcPr>
                        <w:tcW w:w="2971" w:type="dxa"/>
                      </w:tcPr>
                      <w:p w14:paraId="241E58F9" w14:textId="2F37D2FE" w:rsidR="00E34A5A" w:rsidRPr="0053367F" w:rsidRDefault="00E34A5A" w:rsidP="0010372E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id w:val="619884189"/>
              <w:placeholder>
                <w:docPart w:val="80AA692343564F5C905B633DFDF1BB8E"/>
              </w:placeholder>
              <w15:repeatingSectionItem/>
            </w:sdtPr>
            <w:sdtEndPr/>
            <w:sdtContent>
              <w:tr w:rsidR="00E34A5A" w:rsidRPr="00AC499C" w14:paraId="5F350B82" w14:textId="77777777" w:rsidTr="00E841CF">
                <w:trPr>
                  <w:trHeight w:val="567"/>
                </w:trPr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722569402"/>
                    <w:placeholder>
                      <w:docPart w:val="744E66820D8F40E88DED9041BF14514A"/>
                    </w:placeholder>
                    <w:dropDownList>
                      <w:listItem w:value="Wybierz element."/>
                      <w:listItem w:displayText="1" w:value="1"/>
                      <w:listItem w:displayText="2" w:value="2"/>
                      <w:listItem w:displayText="3" w:value="3"/>
                      <w:listItem w:displayText="4" w:value="4"/>
                      <w:listItem w:displayText="5" w:value="5"/>
                      <w:listItem w:displayText="6" w:value="6"/>
                      <w:listItem w:displayText="7" w:value="7"/>
                      <w:listItem w:displayText="8" w:value="8"/>
                      <w:listItem w:displayText="9" w:value="9"/>
                      <w:listItem w:displayText="10" w:value="10"/>
                      <w:listItem w:displayText="11" w:value="11"/>
                      <w:listItem w:displayText="12" w:value="12"/>
                      <w:listItem w:displayText="13" w:value="13"/>
                      <w:listItem w:displayText="14" w:value="14"/>
                      <w:listItem w:displayText="15" w:value="15"/>
                    </w:dropDownList>
                  </w:sdtPr>
                  <w:sdtEndPr/>
                  <w:sdtContent>
                    <w:tc>
                      <w:tcPr>
                        <w:tcW w:w="550" w:type="dxa"/>
                      </w:tcPr>
                      <w:p w14:paraId="7850FECB" w14:textId="00B3D938" w:rsidR="00E34A5A" w:rsidRPr="0053367F" w:rsidRDefault="00E34A5A" w:rsidP="0010372E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>5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1768301498"/>
                    <w:placeholder>
                      <w:docPart w:val="E92460AAA46846438BE5AEBEB4F37FA9"/>
                    </w:placeholder>
                  </w:sdtPr>
                  <w:sdtEndPr/>
                  <w:sdtContent>
                    <w:tc>
                      <w:tcPr>
                        <w:tcW w:w="5541" w:type="dxa"/>
                      </w:tcPr>
                      <w:sdt>
                        <w:sdtPr>
                          <w:id w:val="-644435434"/>
                          <w:placeholder>
                            <w:docPart w:val="A5568DA3E2AD4D1696E73B74FB73CE35"/>
                          </w:placeholder>
                        </w:sdtPr>
                        <w:sdtEndPr/>
                        <w:sdtContent>
                          <w:p w14:paraId="564BBA31" w14:textId="5002F671" w:rsidR="00E34A5A" w:rsidRPr="00BE373F" w:rsidRDefault="00E34A5A" w:rsidP="0010372E">
                            <w:r w:rsidRPr="005C17ED">
                              <w:t>Poznanie systemów informacyjnych użytkowanych przez podmiot będącym miejscem praktyki.</w:t>
                            </w:r>
                          </w:p>
                        </w:sdtContent>
                      </w:sdt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1693639765"/>
                    <w:placeholder>
                      <w:docPart w:val="E92460AAA46846438BE5AEBEB4F37FA9"/>
                    </w:placeholder>
                  </w:sdtPr>
                  <w:sdtEndPr/>
                  <w:sdtContent>
                    <w:tc>
                      <w:tcPr>
                        <w:tcW w:w="2971" w:type="dxa"/>
                      </w:tcPr>
                      <w:p w14:paraId="3232BACD" w14:textId="70897E43" w:rsidR="00E34A5A" w:rsidRPr="0053367F" w:rsidRDefault="00E34A5A" w:rsidP="0010372E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</w:sdtContent>
      </w:sdt>
    </w:tbl>
    <w:p w14:paraId="7ACC0042" w14:textId="77777777" w:rsidR="00677360" w:rsidRPr="00AC499C" w:rsidRDefault="00677360" w:rsidP="00AC499C">
      <w:pPr>
        <w:pStyle w:val="Akapitzlist"/>
        <w:numPr>
          <w:ilvl w:val="0"/>
          <w:numId w:val="22"/>
        </w:numPr>
        <w:spacing w:before="360" w:after="120" w:line="360" w:lineRule="auto"/>
        <w:ind w:left="426" w:hanging="426"/>
        <w:jc w:val="both"/>
        <w:rPr>
          <w:rFonts w:ascii="Arial" w:eastAsia="Times New Roman" w:hAnsi="Arial" w:cs="Arial"/>
          <w:b/>
          <w:sz w:val="24"/>
          <w:szCs w:val="24"/>
          <w:lang w:eastAsia="pl-PL"/>
        </w:rPr>
      </w:pPr>
      <w:r w:rsidRPr="00AC499C">
        <w:rPr>
          <w:rFonts w:ascii="Arial" w:eastAsia="Times New Roman" w:hAnsi="Arial" w:cs="Arial"/>
          <w:b/>
          <w:sz w:val="24"/>
          <w:szCs w:val="24"/>
          <w:lang w:eastAsia="pl-PL"/>
        </w:rPr>
        <w:t>Efekty uczenia się do uzyskania podczas studenckiej praktyki zawodowej</w:t>
      </w:r>
      <w:r w:rsidRPr="00AC499C">
        <w:rPr>
          <w:rFonts w:ascii="Arial" w:eastAsia="Times New Roman" w:hAnsi="Arial" w:cs="Arial"/>
          <w:b/>
          <w:sz w:val="24"/>
          <w:szCs w:val="24"/>
          <w:vertAlign w:val="superscript"/>
          <w:lang w:eastAsia="pl-PL"/>
        </w:rPr>
        <w:t>1</w:t>
      </w:r>
      <w:r w:rsidRPr="00AC499C">
        <w:rPr>
          <w:rFonts w:ascii="Arial" w:eastAsia="Times New Roman" w:hAnsi="Arial" w:cs="Arial"/>
          <w:b/>
          <w:sz w:val="24"/>
          <w:szCs w:val="24"/>
          <w:lang w:eastAsia="pl-PL"/>
        </w:rPr>
        <w:t>:</w:t>
      </w:r>
    </w:p>
    <w:tbl>
      <w:tblPr>
        <w:tblW w:w="90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65"/>
        <w:gridCol w:w="1124"/>
        <w:gridCol w:w="1134"/>
        <w:gridCol w:w="1134"/>
      </w:tblGrid>
      <w:tr w:rsidR="00677360" w:rsidRPr="00AC499C" w14:paraId="40259745" w14:textId="77777777" w:rsidTr="00E841CF">
        <w:trPr>
          <w:trHeight w:val="1382"/>
        </w:trPr>
        <w:tc>
          <w:tcPr>
            <w:tcW w:w="5665" w:type="dxa"/>
            <w:tcBorders>
              <w:top w:val="single" w:sz="12" w:space="0" w:color="auto"/>
              <w:lef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7F32E826" w14:textId="0D4CF280" w:rsidR="00677360" w:rsidRPr="00AC499C" w:rsidRDefault="00677360" w:rsidP="00AC499C">
            <w:pPr>
              <w:spacing w:before="60" w:after="60" w:line="240" w:lineRule="auto"/>
              <w:ind w:right="-107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eastAsia="pl-PL"/>
              </w:rPr>
            </w:pPr>
            <w:r w:rsidRPr="0053367F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 xml:space="preserve">Efekty uczenia się przyjęte dla praktyki na kierunku </w:t>
            </w:r>
            <w:sdt>
              <w:sdtPr>
                <w:rPr>
                  <w:rFonts w:ascii="Arial" w:eastAsia="Times New Roman" w:hAnsi="Arial" w:cs="Arial"/>
                  <w:bCs/>
                  <w:sz w:val="24"/>
                  <w:szCs w:val="24"/>
                  <w:lang w:eastAsia="pl-PL"/>
                </w:rPr>
                <w:id w:val="1483196984"/>
                <w:placeholder>
                  <w:docPart w:val="DefaultPlaceholder_-1854013440"/>
                </w:placeholder>
              </w:sdtPr>
              <w:sdtEndPr/>
              <w:sdtContent>
                <w:r w:rsidR="00E34A5A" w:rsidRPr="005C17ED">
                  <w:t>Metody ilościowe w ekonomii i systemy informacyjne</w:t>
                </w:r>
                <w:r w:rsidR="00A4537C">
                  <w:t>, II stopień</w:t>
                </w:r>
              </w:sdtContent>
            </w:sdt>
            <w:r w:rsidRPr="00AC499C">
              <w:rPr>
                <w:rFonts w:ascii="Arial" w:eastAsia="Times New Roman" w:hAnsi="Arial" w:cs="Arial"/>
                <w:b/>
                <w:sz w:val="20"/>
                <w:szCs w:val="20"/>
                <w:lang w:eastAsia="pl-PL"/>
              </w:rPr>
              <w:br/>
            </w:r>
            <w:r w:rsidRPr="00AC499C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(wymienione w sylabusie praktyki dla danego kierunku studiów, będą automatycznie wpisane do formularza sprawozdania studenta z realizacji praktyki)</w:t>
            </w:r>
          </w:p>
        </w:tc>
        <w:tc>
          <w:tcPr>
            <w:tcW w:w="3392" w:type="dxa"/>
            <w:gridSpan w:val="3"/>
            <w:tcBorders>
              <w:top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F00E387" w14:textId="77777777" w:rsidR="00677360" w:rsidRPr="00AC499C" w:rsidRDefault="00677360" w:rsidP="00AC499C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/>
                <w:sz w:val="24"/>
                <w:szCs w:val="24"/>
                <w:vertAlign w:val="superscript"/>
                <w:lang w:eastAsia="pl-PL"/>
              </w:rPr>
            </w:pPr>
            <w:r w:rsidRPr="00AC499C">
              <w:rPr>
                <w:rFonts w:ascii="Arial" w:hAnsi="Arial" w:cs="Arial"/>
                <w:sz w:val="24"/>
                <w:szCs w:val="24"/>
              </w:rPr>
              <w:t xml:space="preserve">Odniesienie efektów </w:t>
            </w:r>
            <w:r w:rsidRPr="00AC499C">
              <w:rPr>
                <w:rFonts w:ascii="Arial" w:hAnsi="Arial" w:cs="Arial"/>
                <w:sz w:val="24"/>
                <w:szCs w:val="24"/>
              </w:rPr>
              <w:br/>
              <w:t>do czynności/zadań określonych w pkt II</w:t>
            </w:r>
            <w:r w:rsidRPr="00AC499C">
              <w:rPr>
                <w:rStyle w:val="Odwoanieprzypisudolnego"/>
                <w:rFonts w:ascii="Arial" w:hAnsi="Arial" w:cs="Arial"/>
                <w:sz w:val="24"/>
                <w:szCs w:val="24"/>
              </w:rPr>
              <w:footnoteReference w:id="3"/>
            </w:r>
          </w:p>
        </w:tc>
      </w:tr>
      <w:tr w:rsidR="00677360" w:rsidRPr="00AC499C" w14:paraId="2D021AB4" w14:textId="77777777" w:rsidTr="00E841CF">
        <w:tc>
          <w:tcPr>
            <w:tcW w:w="9057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E7E6E6" w:themeFill="background2"/>
            <w:vAlign w:val="center"/>
          </w:tcPr>
          <w:p w14:paraId="7D291B1D" w14:textId="77777777" w:rsidR="00677360" w:rsidRPr="00AC499C" w:rsidRDefault="00677360" w:rsidP="00AC499C">
            <w:pPr>
              <w:spacing w:before="60" w:after="60" w:line="240" w:lineRule="auto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AC499C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Wiedza:</w:t>
            </w:r>
          </w:p>
        </w:tc>
      </w:t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-844319958"/>
          <w15:repeatingSection/>
        </w:sdtPr>
        <w:sdtEndPr/>
        <w:sdtConten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715433101"/>
              <w:placeholder>
                <w:docPart w:val="DefaultPlaceholder_-1854013435"/>
              </w:placeholder>
              <w15:repeatingSectionItem/>
            </w:sdtPr>
            <w:sdtEndPr/>
            <w:sdtContent>
              <w:tr w:rsidR="0053367F" w:rsidRPr="00AC499C" w14:paraId="6E1EE8A0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44C725E9" w14:textId="46138E08" w:rsidR="0053367F" w:rsidRPr="0053367F" w:rsidRDefault="00C97744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665505799"/>
                        <w:placeholder>
                          <w:docPart w:val="8A6A258F3C1846F7A5541B4648211799"/>
                        </w:placeholder>
                        <w:dropDownList>
                          <w:listItem w:value="Wybierz element."/>
                          <w:listItem w:displayText="W01" w:value="W01"/>
                          <w:listItem w:displayText="W02" w:value="W02"/>
                          <w:listItem w:displayText="W03" w:value="W03"/>
                          <w:listItem w:displayText="W04" w:value="W04"/>
                          <w:listItem w:displayText="W05" w:value="W05"/>
                          <w:listItem w:displayText="W06" w:value="W06"/>
                          <w:listItem w:displayText="W07" w:value="W07"/>
                          <w:listItem w:displayText="W08" w:value="W08"/>
                          <w:listItem w:displayText="W09" w:value="W09"/>
                          <w:listItem w:displayText="W10" w:value="W10"/>
                          <w:listItem w:displayText="W11" w:value="W11"/>
                          <w:listItem w:displayText="W12" w:value="W12"/>
                          <w:listItem w:displayText="W13" w:value="W13"/>
                          <w:listItem w:displayText="W14" w:value="W14"/>
                          <w:listItem w:displayText="W15" w:value="W15"/>
                        </w:dropDownList>
                      </w:sdtPr>
                      <w:sdtEndPr/>
                      <w:sdtContent>
                        <w:r w:rsidR="00E34A5A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W01</w:t>
                        </w:r>
                      </w:sdtContent>
                    </w:sdt>
                    <w:r w:rsidR="0053367F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 </w:t>
                    </w:r>
                    <w:r w:rsidR="0053367F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946873653"/>
                        <w:placeholder>
                          <w:docPart w:val="F890B2CF7E4040B49B9414320BA9D8D5"/>
                        </w:placeholder>
                      </w:sdtPr>
                      <w:sdtEndPr/>
                      <w:sdtContent>
                        <w:r w:rsidR="00E34A5A" w:rsidRPr="00E34A5A">
                          <w:t>Zapoznanie się ze strukturą, zasadami, procedurami oraz otoczeniem ekonomicznym jednostki, w której odbywa się praktyka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16"/>
                      <w:szCs w:val="16"/>
                      <w:lang w:eastAsia="pl-PL"/>
                    </w:rPr>
                    <w:id w:val="-1241709959"/>
                    <w:placeholder>
                      <w:docPart w:val="DefaultPlaceholder_-1854013440"/>
                    </w:placeholder>
                  </w:sdtPr>
                  <w:sdtEndPr>
                    <w:rPr>
                      <w:sz w:val="24"/>
                      <w:szCs w:val="24"/>
                    </w:rPr>
                  </w:sdtEndPr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2706302A" w14:textId="50FD69C1" w:rsidR="0053367F" w:rsidRPr="0053367F" w:rsidRDefault="00324EE1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1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208804404"/>
                    <w:placeholder>
                      <w:docPart w:val="7A7010F20FE84723995ABB2D6F9F0FC1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337290E7" w14:textId="0FA4ECA4" w:rsidR="0053367F" w:rsidRPr="0053367F" w:rsidRDefault="00324EE1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2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355269352"/>
                    <w:placeholder>
                      <w:docPart w:val="31B1CE811C2A4940B2587262F247FC6B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4D2DB8FF" w14:textId="5B68846B" w:rsidR="0053367F" w:rsidRPr="0053367F" w:rsidRDefault="00324EE1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1054118563"/>
              <w:placeholder>
                <w:docPart w:val="2F1FC5722CD84A86B035ECF9C5273315"/>
              </w:placeholder>
              <w15:repeatingSectionItem/>
            </w:sdtPr>
            <w:sdtEndPr/>
            <w:sdtContent>
              <w:tr w:rsidR="00E34A5A" w:rsidRPr="00AC499C" w14:paraId="426A7869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3B765893" w14:textId="53962BCF" w:rsidR="00E34A5A" w:rsidRPr="0053367F" w:rsidRDefault="00C97744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729236232"/>
                        <w:placeholder>
                          <w:docPart w:val="E6EE1F3A87AD4880B01B44AAA9EB5C19"/>
                        </w:placeholder>
                        <w:dropDownList>
                          <w:listItem w:value="Wybierz element."/>
                          <w:listItem w:displayText="W01" w:value="W01"/>
                          <w:listItem w:displayText="W02" w:value="W02"/>
                          <w:listItem w:displayText="W03" w:value="W03"/>
                          <w:listItem w:displayText="W04" w:value="W04"/>
                          <w:listItem w:displayText="W05" w:value="W05"/>
                          <w:listItem w:displayText="W06" w:value="W06"/>
                          <w:listItem w:displayText="W07" w:value="W07"/>
                          <w:listItem w:displayText="W08" w:value="W08"/>
                          <w:listItem w:displayText="W09" w:value="W09"/>
                          <w:listItem w:displayText="W10" w:value="W10"/>
                          <w:listItem w:displayText="W11" w:value="W11"/>
                          <w:listItem w:displayText="W12" w:value="W12"/>
                          <w:listItem w:displayText="W13" w:value="W13"/>
                          <w:listItem w:displayText="W14" w:value="W14"/>
                          <w:listItem w:displayText="W15" w:value="W15"/>
                        </w:dropDownList>
                      </w:sdtPr>
                      <w:sdtEndPr/>
                      <w:sdtContent>
                        <w:r w:rsidR="00E34A5A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W02</w:t>
                        </w:r>
                      </w:sdtContent>
                    </w:sdt>
                    <w:r w:rsidR="00E34A5A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 </w:t>
                    </w:r>
                    <w:r w:rsidR="00E34A5A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631640250"/>
                        <w:placeholder>
                          <w:docPart w:val="51D4591E7A6A4D4C80BAACDF7A344F1A"/>
                        </w:placeholder>
                      </w:sdtPr>
                      <w:sdtEndPr/>
                      <w:sdtContent>
                        <w:r w:rsidR="00E34A5A" w:rsidRPr="00E34A5A">
                          <w:t>Wiedza na temat zakresu rozwiązań analitycznych, prognostycznych i optymalizacyjnych oraz systemów informatycznych w jednostce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16"/>
                      <w:szCs w:val="16"/>
                      <w:lang w:eastAsia="pl-PL"/>
                    </w:rPr>
                    <w:id w:val="-980217238"/>
                    <w:placeholder>
                      <w:docPart w:val="7F3469F484024D9C8EBFA99E47022014"/>
                    </w:placeholder>
                  </w:sdtPr>
                  <w:sdtEndPr>
                    <w:rPr>
                      <w:sz w:val="24"/>
                      <w:szCs w:val="24"/>
                    </w:rPr>
                  </w:sdtEndPr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4630DEA3" w14:textId="032306F2" w:rsidR="00E34A5A" w:rsidRPr="0053367F" w:rsidRDefault="00324EE1" w:rsidP="0010372E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1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031035495"/>
                    <w:placeholder>
                      <w:docPart w:val="44B07DCBB8E94D35BF0F4C781B1E3CDC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5BD9E7E2" w14:textId="665EE4C3" w:rsidR="00E34A5A" w:rsidRPr="0053367F" w:rsidRDefault="00324EE1" w:rsidP="0010372E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2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299027587"/>
                    <w:placeholder>
                      <w:docPart w:val="E904D5DD4D8841FBA972E6EE4F619D06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51A1ACAE" w14:textId="0DBA1766" w:rsidR="00E34A5A" w:rsidRPr="0053367F" w:rsidRDefault="00324EE1" w:rsidP="0010372E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5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1365628184"/>
              <w:placeholder>
                <w:docPart w:val="B3A7B69B477A48978DD26C62D377C345"/>
              </w:placeholder>
              <w15:repeatingSectionItem/>
            </w:sdtPr>
            <w:sdtEndPr/>
            <w:sdtContent>
              <w:tr w:rsidR="00E34A5A" w:rsidRPr="00AC499C" w14:paraId="213EB279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700F7A65" w14:textId="31D2EC58" w:rsidR="00E34A5A" w:rsidRPr="0053367F" w:rsidRDefault="00C97744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687952614"/>
                        <w:placeholder>
                          <w:docPart w:val="197029ABD8C24427BDCB803FB4AFC17C"/>
                        </w:placeholder>
                        <w:dropDownList>
                          <w:listItem w:value="Wybierz element."/>
                          <w:listItem w:displayText="W01" w:value="W01"/>
                          <w:listItem w:displayText="W02" w:value="W02"/>
                          <w:listItem w:displayText="W03" w:value="W03"/>
                          <w:listItem w:displayText="W04" w:value="W04"/>
                          <w:listItem w:displayText="W05" w:value="W05"/>
                          <w:listItem w:displayText="W06" w:value="W06"/>
                          <w:listItem w:displayText="W07" w:value="W07"/>
                          <w:listItem w:displayText="W08" w:value="W08"/>
                          <w:listItem w:displayText="W09" w:value="W09"/>
                          <w:listItem w:displayText="W10" w:value="W10"/>
                          <w:listItem w:displayText="W11" w:value="W11"/>
                          <w:listItem w:displayText="W12" w:value="W12"/>
                          <w:listItem w:displayText="W13" w:value="W13"/>
                          <w:listItem w:displayText="W14" w:value="W14"/>
                          <w:listItem w:displayText="W15" w:value="W15"/>
                        </w:dropDownList>
                      </w:sdtPr>
                      <w:sdtEndPr/>
                      <w:sdtContent>
                        <w:r w:rsidR="00E34A5A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W03</w:t>
                        </w:r>
                      </w:sdtContent>
                    </w:sdt>
                    <w:r w:rsidR="00E34A5A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 </w:t>
                    </w:r>
                    <w:r w:rsidR="00E34A5A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405303913"/>
                        <w:placeholder>
                          <w:docPart w:val="57CD83F5C8E14A9E972C3FC4C9E0155A"/>
                        </w:placeholder>
                      </w:sdtPr>
                      <w:sdtEndPr/>
                      <w:sdtContent>
                        <w:r w:rsidR="00A20530">
                          <w:t>Wiedza na temat metod statystycznych, ekonometrycznych, optymalizacyjnych lub innych</w:t>
                        </w:r>
                        <w:r w:rsidR="00A20530" w:rsidRPr="00A20530">
                          <w:t xml:space="preserve"> metod ilościowych stosowanych w jednostce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16"/>
                      <w:szCs w:val="16"/>
                      <w:lang w:eastAsia="pl-PL"/>
                    </w:rPr>
                    <w:id w:val="769668338"/>
                    <w:placeholder>
                      <w:docPart w:val="1F6D8508E99944519DFDC291BA5B7776"/>
                    </w:placeholder>
                  </w:sdtPr>
                  <w:sdtEndPr>
                    <w:rPr>
                      <w:sz w:val="24"/>
                      <w:szCs w:val="24"/>
                    </w:rPr>
                  </w:sdtEndPr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1CD759B2" w14:textId="0A289E7C" w:rsidR="00E34A5A" w:rsidRPr="0053367F" w:rsidRDefault="00324EE1" w:rsidP="0010372E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1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2134164345"/>
                    <w:placeholder>
                      <w:docPart w:val="13A9979E57AD4ABBBA63DB63737DF86E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0C98D5D0" w14:textId="00905438" w:rsidR="00E34A5A" w:rsidRPr="0053367F" w:rsidRDefault="00324EE1" w:rsidP="0010372E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2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662348897"/>
                    <w:placeholder>
                      <w:docPart w:val="A646FC70ED334482B7297271DDC2CBE6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5E4F3F5D" w14:textId="30C59102" w:rsidR="00E34A5A" w:rsidRPr="0053367F" w:rsidRDefault="00324EE1" w:rsidP="0010372E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5</w:t>
                        </w:r>
                      </w:p>
                    </w:tc>
                  </w:sdtContent>
                </w:sdt>
              </w:tr>
            </w:sdtContent>
          </w:sdt>
        </w:sdtContent>
      </w:sdt>
      <w:tr w:rsidR="00677360" w:rsidRPr="00AC499C" w14:paraId="379CA927" w14:textId="77777777" w:rsidTr="00E841CF">
        <w:tc>
          <w:tcPr>
            <w:tcW w:w="9057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E7E6E6" w:themeFill="background2"/>
            <w:vAlign w:val="center"/>
          </w:tcPr>
          <w:p w14:paraId="7F493C56" w14:textId="77777777" w:rsidR="00677360" w:rsidRPr="0053367F" w:rsidRDefault="00677360" w:rsidP="00AC499C">
            <w:pPr>
              <w:spacing w:before="60" w:after="60" w:line="240" w:lineRule="auto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53367F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Umiejętności:</w:t>
            </w:r>
          </w:p>
        </w:tc>
      </w:t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500782901"/>
          <w15:repeatingSection/>
        </w:sdtPr>
        <w:sdtEndPr/>
        <w:sdtConten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1530026010"/>
              <w:placeholder>
                <w:docPart w:val="DefaultPlaceholder_-1854013435"/>
              </w:placeholder>
              <w15:repeatingSectionItem/>
            </w:sdtPr>
            <w:sdtEndPr/>
            <w:sdtContent>
              <w:tr w:rsidR="0053367F" w:rsidRPr="00AC499C" w14:paraId="60D0FCC5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10120507" w14:textId="08C01EC2" w:rsidR="0053367F" w:rsidRPr="0053367F" w:rsidRDefault="00C97744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157045468"/>
                        <w:placeholder>
                          <w:docPart w:val="4238D3FF3143411A9E46F73A277C75EA"/>
                        </w:placeholder>
                        <w:dropDownList>
                          <w:listItem w:value="Wybierz element."/>
                          <w:listItem w:displayText="U01" w:value="U01"/>
                          <w:listItem w:displayText="U02" w:value="U02"/>
                          <w:listItem w:displayText="U03" w:value="U03"/>
                          <w:listItem w:displayText="U04" w:value="U04"/>
                          <w:listItem w:displayText="U05" w:value="U05"/>
                          <w:listItem w:displayText="U06" w:value="U06"/>
                          <w:listItem w:displayText="U07" w:value="U07"/>
                          <w:listItem w:displayText="U08" w:value="U08"/>
                          <w:listItem w:displayText="U09" w:value="U09"/>
                          <w:listItem w:displayText="U10" w:value="U10"/>
                          <w:listItem w:displayText="U11" w:value="U11"/>
                          <w:listItem w:displayText="U12" w:value="U12"/>
                          <w:listItem w:displayText="U13" w:value="U13"/>
                          <w:listItem w:displayText="U14" w:value="U14"/>
                          <w:listItem w:displayText="U15" w:value="U15"/>
                        </w:dropDownList>
                      </w:sdtPr>
                      <w:sdtEndPr/>
                      <w:sdtContent>
                        <w:r w:rsidR="00F74E9A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U01</w:t>
                        </w:r>
                      </w:sdtContent>
                    </w:sdt>
                    <w:r w:rsidR="0053367F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 xml:space="preserve"> </w:t>
                    </w:r>
                    <w:r w:rsidR="0053367F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591553868"/>
                        <w:placeholder>
                          <w:docPart w:val="1D2F974909284606AD2869582D568FE9"/>
                        </w:placeholder>
                      </w:sdtPr>
                      <w:sdtEndPr/>
                      <w:sdtContent>
                        <w:r w:rsidR="00A4537C">
                          <w:t>Umiejętność identyfikacji problemów, które można rozwiązać metodami ilościowymi w celu</w:t>
                        </w:r>
                        <w:r w:rsidR="00A4537C" w:rsidRPr="00A4537C">
                          <w:t xml:space="preserve"> usprawnienia/unowocześnienia funkcjonowania jednostki lub zwiększenia efektywności jej produkcji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162623884"/>
                    <w:placeholder>
                      <w:docPart w:val="D267A92979984EAD8769B74A1E31BB4F"/>
                    </w:placeholder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1E579870" w14:textId="06328567" w:rsidR="0053367F" w:rsidRPr="0053367F" w:rsidRDefault="00324EE1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3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756121346"/>
                    <w:placeholder>
                      <w:docPart w:val="97DBEFEFED154DA58E43FE4F892B1B87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217FD1B0" w14:textId="71FB0904" w:rsidR="0053367F" w:rsidRPr="0053367F" w:rsidRDefault="00324EE1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970941889"/>
                    <w:placeholder>
                      <w:docPart w:val="36E8F86C3AFF452B9DE19F6F2A01D258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3F9C0DFA" w14:textId="0CE3F265" w:rsidR="0053367F" w:rsidRPr="0053367F" w:rsidRDefault="00324EE1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1363394728"/>
              <w:placeholder>
                <w:docPart w:val="011C826D8820462ABF703E49C4FCE4F8"/>
              </w:placeholder>
              <w15:repeatingSectionItem/>
            </w:sdtPr>
            <w:sdtEndPr/>
            <w:sdtContent>
              <w:tr w:rsidR="00000535" w:rsidRPr="00AC499C" w14:paraId="7347BBC5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40D58C3B" w14:textId="0F4172DA" w:rsidR="00000535" w:rsidRPr="0053367F" w:rsidRDefault="00C97744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493362287"/>
                        <w:placeholder>
                          <w:docPart w:val="2424EEF4747249C8A808313151467E24"/>
                        </w:placeholder>
                        <w:dropDownList>
                          <w:listItem w:value="Wybierz element."/>
                          <w:listItem w:displayText="U01" w:value="U01"/>
                          <w:listItem w:displayText="U02" w:value="U02"/>
                          <w:listItem w:displayText="U03" w:value="U03"/>
                          <w:listItem w:displayText="U04" w:value="U04"/>
                          <w:listItem w:displayText="U05" w:value="U05"/>
                          <w:listItem w:displayText="U06" w:value="U06"/>
                          <w:listItem w:displayText="U07" w:value="U07"/>
                          <w:listItem w:displayText="U08" w:value="U08"/>
                          <w:listItem w:displayText="U09" w:value="U09"/>
                          <w:listItem w:displayText="U10" w:value="U10"/>
                          <w:listItem w:displayText="U11" w:value="U11"/>
                          <w:listItem w:displayText="U12" w:value="U12"/>
                          <w:listItem w:displayText="U13" w:value="U13"/>
                          <w:listItem w:displayText="U14" w:value="U14"/>
                          <w:listItem w:displayText="U15" w:value="U15"/>
                        </w:dropDownList>
                      </w:sdtPr>
                      <w:sdtEndPr/>
                      <w:sdtContent>
                        <w:r w:rsidR="00000535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U02</w:t>
                        </w:r>
                      </w:sdtContent>
                    </w:sdt>
                    <w:r w:rsidR="00000535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 xml:space="preserve"> </w:t>
                    </w:r>
                    <w:r w:rsidR="00000535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520388615"/>
                        <w:placeholder>
                          <w:docPart w:val="2C8B24740D6E4E3E98844E6BC14CE274"/>
                        </w:placeholder>
                      </w:sdtPr>
                      <w:sdtEndPr/>
                      <w:sdtContent>
                        <w:r w:rsidR="00A4537C">
                          <w:t>Umiejętność doboru danych niezbędnych do analizy/rozwiązania zidentyfikowanych problemów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2057967262"/>
                    <w:placeholder>
                      <w:docPart w:val="940AD6DA57FD4D419E8424B6DB8C9760"/>
                    </w:placeholder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5B719849" w14:textId="4038A971" w:rsidR="00000535" w:rsidRPr="0053367F" w:rsidRDefault="00324EE1" w:rsidP="0010372E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3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32162784"/>
                    <w:placeholder>
                      <w:docPart w:val="57C8DA16C54B48A0A4194017CA46A3A5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2FEC1518" w14:textId="49994AC1" w:rsidR="00000535" w:rsidRPr="0053367F" w:rsidRDefault="00324EE1" w:rsidP="0010372E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518089265"/>
                    <w:placeholder>
                      <w:docPart w:val="3EDA2B07C928470C86CEB57CBA9059B4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0EF1F4C4" w14:textId="4ADC03ED" w:rsidR="00000535" w:rsidRPr="0053367F" w:rsidRDefault="00324EE1" w:rsidP="0010372E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947153861"/>
              <w:placeholder>
                <w:docPart w:val="84529FC9833B4338B68E1B38C33F71EA"/>
              </w:placeholder>
              <w15:repeatingSectionItem/>
            </w:sdtPr>
            <w:sdtEndPr/>
            <w:sdtContent>
              <w:tr w:rsidR="00000535" w:rsidRPr="00AC499C" w14:paraId="5D423494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40241866" w14:textId="74FF0C3B" w:rsidR="00000535" w:rsidRPr="0053367F" w:rsidRDefault="00C97744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338928061"/>
                        <w:placeholder>
                          <w:docPart w:val="B598786CEFCF4357A7B7E284336D56CE"/>
                        </w:placeholder>
                        <w:dropDownList>
                          <w:listItem w:value="Wybierz element."/>
                          <w:listItem w:displayText="U01" w:value="U01"/>
                          <w:listItem w:displayText="U02" w:value="U02"/>
                          <w:listItem w:displayText="U03" w:value="U03"/>
                          <w:listItem w:displayText="U04" w:value="U04"/>
                          <w:listItem w:displayText="U05" w:value="U05"/>
                          <w:listItem w:displayText="U06" w:value="U06"/>
                          <w:listItem w:displayText="U07" w:value="U07"/>
                          <w:listItem w:displayText="U08" w:value="U08"/>
                          <w:listItem w:displayText="U09" w:value="U09"/>
                          <w:listItem w:displayText="U10" w:value="U10"/>
                          <w:listItem w:displayText="U11" w:value="U11"/>
                          <w:listItem w:displayText="U12" w:value="U12"/>
                          <w:listItem w:displayText="U13" w:value="U13"/>
                          <w:listItem w:displayText="U14" w:value="U14"/>
                          <w:listItem w:displayText="U15" w:value="U15"/>
                        </w:dropDownList>
                      </w:sdtPr>
                      <w:sdtEndPr/>
                      <w:sdtContent>
                        <w:r w:rsidR="00000535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U03</w:t>
                        </w:r>
                      </w:sdtContent>
                    </w:sdt>
                    <w:r w:rsidR="00000535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 xml:space="preserve"> </w:t>
                    </w:r>
                    <w:r w:rsidR="00000535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847548131"/>
                        <w:placeholder>
                          <w:docPart w:val="760198658D68468EBC7CC16438154527"/>
                        </w:placeholder>
                      </w:sdtPr>
                      <w:sdtEndPr/>
                      <w:sdtContent>
                        <w:r w:rsidR="00A4537C">
                          <w:t>Budowa projektu modelowego/ analitycznego/ prognostycznego/informatycznego rozwiązania</w:t>
                        </w:r>
                        <w:r w:rsidR="00A4537C" w:rsidRPr="00A4537C">
                          <w:t xml:space="preserve"> problemu przy użyciu zaawansowanych metod ilościowych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678464535"/>
                    <w:placeholder>
                      <w:docPart w:val="81C6D091E94E4D42A178C3C1FEB7F6CB"/>
                    </w:placeholder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43C8D2F4" w14:textId="43931A64" w:rsidR="00000535" w:rsidRPr="0053367F" w:rsidRDefault="00324EE1" w:rsidP="0010372E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3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286629111"/>
                    <w:placeholder>
                      <w:docPart w:val="23E6DD0BB2AF43B88139CB61C5AD6FAC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0A51A293" w14:textId="5546E06B" w:rsidR="00000535" w:rsidRPr="0053367F" w:rsidRDefault="00324EE1" w:rsidP="0010372E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46570679"/>
                    <w:placeholder>
                      <w:docPart w:val="7A705925B9FC461797FF7937CD62577F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78D6A343" w14:textId="2AED9EAF" w:rsidR="00000535" w:rsidRPr="0053367F" w:rsidRDefault="00324EE1" w:rsidP="0010372E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</w:sdtContent>
      </w:sdt>
      <w:tr w:rsidR="00677360" w:rsidRPr="00AC499C" w14:paraId="4408F07F" w14:textId="77777777" w:rsidTr="00E841CF">
        <w:tc>
          <w:tcPr>
            <w:tcW w:w="9057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E7E6E6" w:themeFill="background2"/>
            <w:vAlign w:val="center"/>
          </w:tcPr>
          <w:p w14:paraId="76F22F2E" w14:textId="77777777" w:rsidR="00677360" w:rsidRPr="0053367F" w:rsidRDefault="00677360" w:rsidP="00AC499C">
            <w:pPr>
              <w:spacing w:before="60" w:after="60" w:line="240" w:lineRule="auto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53367F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Kompetencje społeczne:</w:t>
            </w:r>
          </w:p>
        </w:tc>
      </w:t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-365678720"/>
          <w15:repeatingSection/>
        </w:sdtPr>
        <w:sdtEndPr/>
        <w:sdtConten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1618675208"/>
              <w:placeholder>
                <w:docPart w:val="DefaultPlaceholder_-1854013435"/>
              </w:placeholder>
              <w15:repeatingSectionItem/>
            </w:sdtPr>
            <w:sdtEndPr/>
            <w:sdtContent>
              <w:tr w:rsidR="0053367F" w:rsidRPr="00AC499C" w14:paraId="5B3970E6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25FF0A7C" w14:textId="226FF039" w:rsidR="0053367F" w:rsidRPr="0053367F" w:rsidRDefault="00C97744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101065138"/>
                        <w:placeholder>
                          <w:docPart w:val="3ACC52265F6D4264B4AD5843BD557621"/>
                        </w:placeholder>
                        <w:dropDownList>
                          <w:listItem w:value="Wybierz element."/>
                          <w:listItem w:displayText="K01" w:value="K01"/>
                          <w:listItem w:displayText="K02" w:value="K02"/>
                          <w:listItem w:displayText="K03" w:value="K03"/>
                          <w:listItem w:displayText="K04" w:value="K04"/>
                          <w:listItem w:displayText="K05" w:value="K05"/>
                          <w:listItem w:displayText="K06" w:value="K06"/>
                          <w:listItem w:displayText="K07" w:value="K07"/>
                          <w:listItem w:displayText="K08" w:value="K08"/>
                          <w:listItem w:displayText="K09" w:value="K09"/>
                          <w:listItem w:displayText="K10" w:value="K10"/>
                          <w:listItem w:displayText="K11" w:value="K11"/>
                          <w:listItem w:displayText="K12" w:value="K12"/>
                          <w:listItem w:displayText="K13" w:value="K13"/>
                          <w:listItem w:displayText="K14" w:value="K14"/>
                          <w:listItem w:displayText="K15" w:value="K15"/>
                        </w:dropDownList>
                      </w:sdtPr>
                      <w:sdtEndPr/>
                      <w:sdtContent>
                        <w:r w:rsidR="00000535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K01</w:t>
                        </w:r>
                      </w:sdtContent>
                    </w:sdt>
                    <w:r w:rsidR="0053367F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 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341006132"/>
                        <w:placeholder>
                          <w:docPart w:val="B49B644209964A5CA442A10397100E71"/>
                        </w:placeholder>
                      </w:sdtPr>
                      <w:sdtEndPr/>
                      <w:sdtContent>
                        <w:r w:rsidR="00000535" w:rsidRPr="00000535">
                          <w:t>Umiejętność pracy zespołowej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20152976"/>
                    <w:placeholder>
                      <w:docPart w:val="0A70389796E34212986848792410B866"/>
                    </w:placeholder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4442026D" w14:textId="3EE964C1" w:rsidR="0053367F" w:rsidRPr="0053367F" w:rsidRDefault="00324EE1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4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011184766"/>
                    <w:placeholder>
                      <w:docPart w:val="CF67939C68B6433094920359BB2ED8A6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3363DF19" w14:textId="5BC2E3D1" w:rsidR="0053367F" w:rsidRPr="0053367F" w:rsidRDefault="00324EE1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777629390"/>
                    <w:placeholder>
                      <w:docPart w:val="2D4F9AA7F2A140569BD4753DA25ED1DB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19729136" w14:textId="6CD44891" w:rsidR="0053367F" w:rsidRPr="0053367F" w:rsidRDefault="00324EE1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bookmarkEnd w:id="1" w:displacedByCustomXml="next"/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696306633"/>
              <w:placeholder>
                <w:docPart w:val="D6BF3B104F8C4619A1E2944118AED245"/>
              </w:placeholder>
              <w15:repeatingSectionItem/>
            </w:sdtPr>
            <w:sdtEndPr/>
            <w:sdtContent>
              <w:tr w:rsidR="00000535" w:rsidRPr="00AC499C" w14:paraId="43437088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602570B9" w14:textId="24C48A84" w:rsidR="00000535" w:rsidRPr="0053367F" w:rsidRDefault="00C97744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2000766017"/>
                        <w:placeholder>
                          <w:docPart w:val="85C7E036DCD14DB2A982796CD5145EBD"/>
                        </w:placeholder>
                        <w:dropDownList>
                          <w:listItem w:value="Wybierz element."/>
                          <w:listItem w:displayText="K01" w:value="K01"/>
                          <w:listItem w:displayText="K02" w:value="K02"/>
                          <w:listItem w:displayText="K03" w:value="K03"/>
                          <w:listItem w:displayText="K04" w:value="K04"/>
                          <w:listItem w:displayText="K05" w:value="K05"/>
                          <w:listItem w:displayText="K06" w:value="K06"/>
                          <w:listItem w:displayText="K07" w:value="K07"/>
                          <w:listItem w:displayText="K08" w:value="K08"/>
                          <w:listItem w:displayText="K09" w:value="K09"/>
                          <w:listItem w:displayText="K10" w:value="K10"/>
                          <w:listItem w:displayText="K11" w:value="K11"/>
                          <w:listItem w:displayText="K12" w:value="K12"/>
                          <w:listItem w:displayText="K13" w:value="K13"/>
                          <w:listItem w:displayText="K14" w:value="K14"/>
                          <w:listItem w:displayText="K15" w:value="K15"/>
                        </w:dropDownList>
                      </w:sdtPr>
                      <w:sdtEndPr/>
                      <w:sdtContent>
                        <w:r w:rsidR="00000535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K02</w:t>
                        </w:r>
                      </w:sdtContent>
                    </w:sdt>
                    <w:r w:rsidR="00000535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 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957333743"/>
                        <w:placeholder>
                          <w:docPart w:val="F254D5E0B1B54936A604B255A0256ACD"/>
                        </w:placeholder>
                      </w:sdtPr>
                      <w:sdtEndPr/>
                      <w:sdtContent>
                        <w:r w:rsidR="00000535" w:rsidRPr="00000535">
                          <w:t>Umiejętność funkcjonowania w strukturze hierarchicznej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726996077"/>
                    <w:placeholder>
                      <w:docPart w:val="791810F4A1BE473AB8D277C45C160D6B"/>
                    </w:placeholder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17624B11" w14:textId="0DEED574" w:rsidR="00000535" w:rsidRPr="0053367F" w:rsidRDefault="00324EE1" w:rsidP="0010372E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4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594705047"/>
                    <w:placeholder>
                      <w:docPart w:val="29835672C9524453898FFD85D4AADF30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30E68732" w14:textId="7621EC2A" w:rsidR="00000535" w:rsidRPr="0053367F" w:rsidRDefault="00324EE1" w:rsidP="0010372E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986580892"/>
                    <w:placeholder>
                      <w:docPart w:val="4961AAA43F2348B8980D3E79D503E2FC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16DD4F99" w14:textId="0D2D4E83" w:rsidR="00000535" w:rsidRPr="0053367F" w:rsidRDefault="00324EE1" w:rsidP="0010372E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577907977"/>
              <w:placeholder>
                <w:docPart w:val="2E0C0E7C57264BA3A6B16B33F5C7EF0C"/>
              </w:placeholder>
              <w15:repeatingSectionItem/>
            </w:sdtPr>
            <w:sdtEndPr/>
            <w:sdtContent>
              <w:tr w:rsidR="00000535" w:rsidRPr="00AC499C" w14:paraId="03F02AB9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219F6117" w14:textId="460CB558" w:rsidR="00000535" w:rsidRPr="0053367F" w:rsidRDefault="00C97744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493937711"/>
                        <w:placeholder>
                          <w:docPart w:val="2C15F7D501284E79BF2AF9773069ADB5"/>
                        </w:placeholder>
                        <w:dropDownList>
                          <w:listItem w:value="Wybierz element."/>
                          <w:listItem w:displayText="K01" w:value="K01"/>
                          <w:listItem w:displayText="K02" w:value="K02"/>
                          <w:listItem w:displayText="K03" w:value="K03"/>
                          <w:listItem w:displayText="K04" w:value="K04"/>
                          <w:listItem w:displayText="K05" w:value="K05"/>
                          <w:listItem w:displayText="K06" w:value="K06"/>
                          <w:listItem w:displayText="K07" w:value="K07"/>
                          <w:listItem w:displayText="K08" w:value="K08"/>
                          <w:listItem w:displayText="K09" w:value="K09"/>
                          <w:listItem w:displayText="K10" w:value="K10"/>
                          <w:listItem w:displayText="K11" w:value="K11"/>
                          <w:listItem w:displayText="K12" w:value="K12"/>
                          <w:listItem w:displayText="K13" w:value="K13"/>
                          <w:listItem w:displayText="K14" w:value="K14"/>
                          <w:listItem w:displayText="K15" w:value="K15"/>
                        </w:dropDownList>
                      </w:sdtPr>
                      <w:sdtEndPr/>
                      <w:sdtContent>
                        <w:r w:rsidR="00000535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K03</w:t>
                        </w:r>
                      </w:sdtContent>
                    </w:sdt>
                    <w:r w:rsidR="00000535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 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494232377"/>
                        <w:placeholder>
                          <w:docPart w:val="8E6FDD7216FB4E429DBAB4E68530D9C4"/>
                        </w:placeholder>
                      </w:sdtPr>
                      <w:sdtEndPr/>
                      <w:sdtContent>
                        <w:r w:rsidR="00000535" w:rsidRPr="00000535">
                          <w:t xml:space="preserve">Umiejętność argumentacji na rzecz celowości stosowania w jednostce </w:t>
                        </w:r>
                        <w:r w:rsidR="00A4537C">
                          <w:t xml:space="preserve">zaawansowanych </w:t>
                        </w:r>
                        <w:r w:rsidR="00000535" w:rsidRPr="00000535">
                          <w:t>metod ilościowych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933427898"/>
                    <w:placeholder>
                      <w:docPart w:val="AE823729EAD2480DA55A90A7ACA54EA4"/>
                    </w:placeholder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7A5C83CC" w14:textId="50E47CD2" w:rsidR="00000535" w:rsidRPr="0053367F" w:rsidRDefault="00324EE1" w:rsidP="0010372E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4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450008706"/>
                    <w:placeholder>
                      <w:docPart w:val="A87C287345374495951F5AD58C711C7A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4A391E26" w14:textId="370CE907" w:rsidR="00000535" w:rsidRPr="0053367F" w:rsidRDefault="00324EE1" w:rsidP="0010372E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80091546"/>
                    <w:placeholder>
                      <w:docPart w:val="EA685BE3EE934CA0B4C138B9679DCC9B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0C466728" w14:textId="26B7216B" w:rsidR="00000535" w:rsidRPr="0053367F" w:rsidRDefault="00324EE1" w:rsidP="0010372E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</w:sdtContent>
      </w:sdt>
    </w:tbl>
    <w:p w14:paraId="7A67493B" w14:textId="3ECD31DD" w:rsidR="00AD0FB1" w:rsidRPr="006C0149" w:rsidRDefault="00AD0FB1" w:rsidP="0053367F">
      <w:pPr>
        <w:tabs>
          <w:tab w:val="left" w:pos="9072"/>
        </w:tabs>
        <w:spacing w:after="0" w:line="360" w:lineRule="auto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</w:p>
    <w:sectPr w:rsidR="00AD0FB1" w:rsidRPr="006C0149" w:rsidSect="007005DF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footnotePr>
        <w:numRestart w:val="eachSect"/>
      </w:footnotePr>
      <w:pgSz w:w="11906" w:h="16838"/>
      <w:pgMar w:top="1417" w:right="1417" w:bottom="1417" w:left="1417" w:header="708" w:footer="82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A8C8A6" w14:textId="77777777" w:rsidR="001A517A" w:rsidRDefault="001A517A" w:rsidP="00C71B85">
      <w:pPr>
        <w:spacing w:after="0" w:line="240" w:lineRule="auto"/>
      </w:pPr>
      <w:r>
        <w:separator/>
      </w:r>
    </w:p>
  </w:endnote>
  <w:endnote w:type="continuationSeparator" w:id="0">
    <w:p w14:paraId="5A7E60F1" w14:textId="77777777" w:rsidR="001A517A" w:rsidRDefault="001A517A" w:rsidP="00C71B85">
      <w:pPr>
        <w:spacing w:after="0" w:line="240" w:lineRule="auto"/>
      </w:pPr>
      <w:r>
        <w:continuationSeparator/>
      </w:r>
    </w:p>
  </w:endnote>
  <w:endnote w:type="continuationNotice" w:id="1">
    <w:p w14:paraId="3EA55B17" w14:textId="77777777" w:rsidR="001A517A" w:rsidRDefault="001A517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774323" w14:textId="77777777" w:rsidR="00FB18AA" w:rsidRDefault="00FB18AA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4A0B5C" w14:textId="524FCE62" w:rsidR="009E346F" w:rsidRPr="009E346F" w:rsidRDefault="009E346F">
    <w:pPr>
      <w:pStyle w:val="Stopka"/>
      <w:jc w:val="right"/>
      <w:rPr>
        <w:rFonts w:ascii="Times New Roman" w:hAnsi="Times New Roman"/>
        <w:sz w:val="24"/>
        <w:szCs w:val="2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8B7754" w14:textId="77777777" w:rsidR="00FB18AA" w:rsidRDefault="00FB18A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B5DB5D" w14:textId="77777777" w:rsidR="001A517A" w:rsidRDefault="001A517A" w:rsidP="00C71B85">
      <w:pPr>
        <w:spacing w:after="0" w:line="240" w:lineRule="auto"/>
      </w:pPr>
      <w:r>
        <w:separator/>
      </w:r>
    </w:p>
  </w:footnote>
  <w:footnote w:type="continuationSeparator" w:id="0">
    <w:p w14:paraId="096B7D2A" w14:textId="77777777" w:rsidR="001A517A" w:rsidRDefault="001A517A" w:rsidP="00C71B85">
      <w:pPr>
        <w:spacing w:after="0" w:line="240" w:lineRule="auto"/>
      </w:pPr>
      <w:r>
        <w:continuationSeparator/>
      </w:r>
    </w:p>
  </w:footnote>
  <w:footnote w:type="continuationNotice" w:id="1">
    <w:p w14:paraId="47B07A9D" w14:textId="77777777" w:rsidR="001A517A" w:rsidRDefault="001A517A">
      <w:pPr>
        <w:spacing w:after="0" w:line="240" w:lineRule="auto"/>
      </w:pPr>
    </w:p>
  </w:footnote>
  <w:footnote w:id="2">
    <w:p w14:paraId="4FD596C2" w14:textId="77777777" w:rsidR="00677360" w:rsidRPr="009E346F" w:rsidRDefault="00677360" w:rsidP="00677360">
      <w:pPr>
        <w:pStyle w:val="Tekstprzypisudolnego"/>
        <w:ind w:left="142" w:hanging="142"/>
        <w:rPr>
          <w:rFonts w:ascii="Arial" w:hAnsi="Arial" w:cs="Arial"/>
        </w:rPr>
      </w:pPr>
      <w:r w:rsidRPr="009E346F">
        <w:rPr>
          <w:rStyle w:val="Odwoanieprzypisudolnego"/>
          <w:rFonts w:ascii="Arial" w:hAnsi="Arial" w:cs="Arial"/>
        </w:rPr>
        <w:footnoteRef/>
      </w:r>
      <w:r>
        <w:rPr>
          <w:rFonts w:ascii="Arial" w:hAnsi="Arial" w:cs="Arial"/>
        </w:rPr>
        <w:tab/>
      </w:r>
      <w:r w:rsidRPr="009E346F">
        <w:rPr>
          <w:rFonts w:ascii="Arial" w:hAnsi="Arial" w:cs="Arial"/>
        </w:rPr>
        <w:t xml:space="preserve">Za prawidłowe wypełnienie odpowiada opiekun praktyk </w:t>
      </w:r>
      <w:r>
        <w:rPr>
          <w:rFonts w:ascii="Arial" w:hAnsi="Arial" w:cs="Arial"/>
        </w:rPr>
        <w:t>na danym</w:t>
      </w:r>
      <w:r w:rsidRPr="009E346F">
        <w:rPr>
          <w:rFonts w:ascii="Arial" w:hAnsi="Arial" w:cs="Arial"/>
        </w:rPr>
        <w:t xml:space="preserve"> kierunku</w:t>
      </w:r>
      <w:r>
        <w:rPr>
          <w:rFonts w:ascii="Arial" w:hAnsi="Arial" w:cs="Arial"/>
        </w:rPr>
        <w:t xml:space="preserve"> studiów w SGH.</w:t>
      </w:r>
    </w:p>
  </w:footnote>
  <w:footnote w:id="3">
    <w:p w14:paraId="50055EED" w14:textId="77777777" w:rsidR="00677360" w:rsidRDefault="00677360" w:rsidP="00677360">
      <w:pPr>
        <w:pStyle w:val="Tekstprzypisudolnego"/>
        <w:ind w:left="142" w:hanging="142"/>
      </w:pPr>
      <w:r w:rsidRPr="009E346F">
        <w:rPr>
          <w:rStyle w:val="Odwoanieprzypisudolnego"/>
          <w:rFonts w:ascii="Arial" w:hAnsi="Arial" w:cs="Arial"/>
        </w:rPr>
        <w:footnoteRef/>
      </w:r>
      <w:r>
        <w:rPr>
          <w:rFonts w:ascii="Arial" w:hAnsi="Arial" w:cs="Arial"/>
        </w:rPr>
        <w:tab/>
      </w:r>
      <w:r w:rsidRPr="009E346F">
        <w:rPr>
          <w:rFonts w:ascii="Arial" w:hAnsi="Arial" w:cs="Arial"/>
        </w:rPr>
        <w:t>Wskazać numery czynności</w:t>
      </w:r>
      <w:r>
        <w:rPr>
          <w:rFonts w:ascii="Arial" w:hAnsi="Arial" w:cs="Arial"/>
        </w:rPr>
        <w:t>/zadań</w:t>
      </w:r>
      <w:r w:rsidRPr="009E346F">
        <w:rPr>
          <w:rFonts w:ascii="Arial" w:hAnsi="Arial" w:cs="Arial"/>
        </w:rPr>
        <w:t xml:space="preserve"> umożliwiających uzyskanie zakładanych efektów uczenia się</w:t>
      </w:r>
      <w:r>
        <w:rPr>
          <w:rFonts w:ascii="Arial" w:hAnsi="Arial" w:cs="Arial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88D8A9" w14:textId="77777777" w:rsidR="00FB18AA" w:rsidRDefault="00FB18AA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666227" w14:textId="77777777" w:rsidR="00FB18AA" w:rsidRDefault="00FB18AA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5F97C5" w14:textId="77777777" w:rsidR="00FB18AA" w:rsidRDefault="00FB18AA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66A34"/>
    <w:multiLevelType w:val="hybridMultilevel"/>
    <w:tmpl w:val="68F4C9CA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A13A9764">
      <w:start w:val="1"/>
      <w:numFmt w:val="decimal"/>
      <w:lvlText w:val="%2)"/>
      <w:lvlJc w:val="left"/>
      <w:pPr>
        <w:ind w:left="2160" w:hanging="360"/>
      </w:pPr>
      <w:rPr>
        <w:rFonts w:ascii="Arial" w:eastAsia="Times New Roman" w:hAnsi="Arial" w:cs="Arial"/>
      </w:rPr>
    </w:lvl>
    <w:lvl w:ilvl="2" w:tplc="0415001B">
      <w:start w:val="1"/>
      <w:numFmt w:val="lowerRoman"/>
      <w:lvlText w:val="%3."/>
      <w:lvlJc w:val="right"/>
      <w:pPr>
        <w:ind w:left="2880" w:hanging="180"/>
      </w:pPr>
    </w:lvl>
    <w:lvl w:ilvl="3" w:tplc="F996B0E6">
      <w:start w:val="1"/>
      <w:numFmt w:val="lowerLetter"/>
      <w:lvlText w:val="%4)"/>
      <w:lvlJc w:val="left"/>
      <w:pPr>
        <w:ind w:left="3600" w:hanging="360"/>
      </w:pPr>
      <w:rPr>
        <w:rFonts w:hint="default"/>
        <w:color w:val="000000"/>
      </w:r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93B5F12"/>
    <w:multiLevelType w:val="hybridMultilevel"/>
    <w:tmpl w:val="36A4C2F6"/>
    <w:lvl w:ilvl="0" w:tplc="04150011">
      <w:start w:val="1"/>
      <w:numFmt w:val="decimal"/>
      <w:lvlText w:val="%1)"/>
      <w:lvlJc w:val="left"/>
      <w:pPr>
        <w:ind w:left="780" w:hanging="360"/>
      </w:p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" w15:restartNumberingAfterBreak="0">
    <w:nsid w:val="0BD762EA"/>
    <w:multiLevelType w:val="hybridMultilevel"/>
    <w:tmpl w:val="0B2858D8"/>
    <w:lvl w:ilvl="0" w:tplc="3E0A50B2">
      <w:start w:val="1"/>
      <w:numFmt w:val="decimal"/>
      <w:lvlText w:val="%1)"/>
      <w:lvlJc w:val="left"/>
      <w:pPr>
        <w:tabs>
          <w:tab w:val="num" w:pos="680"/>
        </w:tabs>
        <w:ind w:left="680" w:hanging="396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517D2E"/>
    <w:multiLevelType w:val="multilevel"/>
    <w:tmpl w:val="FDC4DB50"/>
    <w:lvl w:ilvl="0">
      <w:start w:val="1"/>
      <w:numFmt w:val="decimal"/>
      <w:lvlText w:val="%1)"/>
      <w:lvlJc w:val="left"/>
      <w:pPr>
        <w:tabs>
          <w:tab w:val="num" w:pos="1128"/>
        </w:tabs>
        <w:ind w:left="1128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" w15:restartNumberingAfterBreak="0">
    <w:nsid w:val="12E7502A"/>
    <w:multiLevelType w:val="multilevel"/>
    <w:tmpl w:val="359E3846"/>
    <w:lvl w:ilvl="0">
      <w:start w:val="1"/>
      <w:numFmt w:val="decimal"/>
      <w:lvlText w:val="%1)"/>
      <w:lvlJc w:val="left"/>
      <w:pPr>
        <w:tabs>
          <w:tab w:val="num" w:pos="1128"/>
        </w:tabs>
        <w:ind w:left="1128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5" w15:restartNumberingAfterBreak="0">
    <w:nsid w:val="13FF543B"/>
    <w:multiLevelType w:val="hybridMultilevel"/>
    <w:tmpl w:val="68501F3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B11FA5"/>
    <w:multiLevelType w:val="hybridMultilevel"/>
    <w:tmpl w:val="6400C96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7">
      <w:start w:val="1"/>
      <w:numFmt w:val="lowerLetter"/>
      <w:lvlText w:val="%3)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C92AC9"/>
    <w:multiLevelType w:val="hybridMultilevel"/>
    <w:tmpl w:val="ADBA6D5E"/>
    <w:lvl w:ilvl="0" w:tplc="14FA3C98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A4B7323"/>
    <w:multiLevelType w:val="multilevel"/>
    <w:tmpl w:val="A0A6A508"/>
    <w:lvl w:ilvl="0">
      <w:start w:val="1"/>
      <w:numFmt w:val="decimal"/>
      <w:lvlText w:val="%1)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1A513E7F"/>
    <w:multiLevelType w:val="multilevel"/>
    <w:tmpl w:val="359E3846"/>
    <w:lvl w:ilvl="0">
      <w:start w:val="1"/>
      <w:numFmt w:val="decimal"/>
      <w:lvlText w:val="%1)"/>
      <w:lvlJc w:val="left"/>
      <w:pPr>
        <w:tabs>
          <w:tab w:val="num" w:pos="1128"/>
        </w:tabs>
        <w:ind w:left="1128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0" w15:restartNumberingAfterBreak="0">
    <w:nsid w:val="1A957F32"/>
    <w:multiLevelType w:val="hybridMultilevel"/>
    <w:tmpl w:val="E3F0E90C"/>
    <w:lvl w:ilvl="0" w:tplc="735AE66C">
      <w:start w:val="1"/>
      <w:numFmt w:val="decimal"/>
      <w:lvlText w:val="%1."/>
      <w:lvlJc w:val="left"/>
      <w:pPr>
        <w:ind w:left="720" w:hanging="360"/>
      </w:pPr>
      <w:rPr>
        <w:rFonts w:ascii="Arial" w:hAnsi="Arial" w:cs="Calibri"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373382"/>
    <w:multiLevelType w:val="hybridMultilevel"/>
    <w:tmpl w:val="C3AC46BC"/>
    <w:lvl w:ilvl="0" w:tplc="E7868DD2">
      <w:start w:val="4"/>
      <w:numFmt w:val="upperRoman"/>
      <w:lvlText w:val="%1."/>
      <w:lvlJc w:val="left"/>
      <w:pPr>
        <w:ind w:left="1146" w:hanging="72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DB1B91"/>
    <w:multiLevelType w:val="hybridMultilevel"/>
    <w:tmpl w:val="68AC270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344288"/>
    <w:multiLevelType w:val="multilevel"/>
    <w:tmpl w:val="C802A744"/>
    <w:lvl w:ilvl="0">
      <w:start w:val="1"/>
      <w:numFmt w:val="decimal"/>
      <w:lvlText w:val="%1."/>
      <w:lvlJc w:val="left"/>
      <w:pPr>
        <w:ind w:left="0" w:firstLine="0"/>
      </w:pPr>
      <w:rPr>
        <w:rFonts w:ascii="Arial" w:eastAsia="Arial" w:hAnsi="Arial" w:cs="Arial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25C817C9"/>
    <w:multiLevelType w:val="hybridMultilevel"/>
    <w:tmpl w:val="00D0825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734D27"/>
    <w:multiLevelType w:val="multilevel"/>
    <w:tmpl w:val="359E3846"/>
    <w:lvl w:ilvl="0">
      <w:start w:val="1"/>
      <w:numFmt w:val="decimal"/>
      <w:lvlText w:val="%1)"/>
      <w:lvlJc w:val="left"/>
      <w:pPr>
        <w:tabs>
          <w:tab w:val="num" w:pos="1128"/>
        </w:tabs>
        <w:ind w:left="1128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6" w15:restartNumberingAfterBreak="0">
    <w:nsid w:val="2F532E47"/>
    <w:multiLevelType w:val="hybridMultilevel"/>
    <w:tmpl w:val="69707E9A"/>
    <w:lvl w:ilvl="0" w:tplc="0415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7F2704"/>
    <w:multiLevelType w:val="hybridMultilevel"/>
    <w:tmpl w:val="7096A384"/>
    <w:lvl w:ilvl="0" w:tplc="8632D38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5E43B15"/>
    <w:multiLevelType w:val="hybridMultilevel"/>
    <w:tmpl w:val="A7BEBC8E"/>
    <w:lvl w:ilvl="0" w:tplc="8B18BB48">
      <w:start w:val="1"/>
      <w:numFmt w:val="decimal"/>
      <w:lvlText w:val="%1)"/>
      <w:lvlJc w:val="left"/>
      <w:pPr>
        <w:ind w:left="644" w:hanging="360"/>
      </w:pPr>
      <w:rPr>
        <w:rFonts w:ascii="Arial" w:hAnsi="Arial"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9" w15:restartNumberingAfterBreak="0">
    <w:nsid w:val="37807332"/>
    <w:multiLevelType w:val="multilevel"/>
    <w:tmpl w:val="1910CE5C"/>
    <w:lvl w:ilvl="0">
      <w:start w:val="1"/>
      <w:numFmt w:val="decimal"/>
      <w:lvlText w:val="%1.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39A52F1B"/>
    <w:multiLevelType w:val="hybridMultilevel"/>
    <w:tmpl w:val="9FAAEBB4"/>
    <w:lvl w:ilvl="0" w:tplc="2BA23AC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767B4F"/>
    <w:multiLevelType w:val="hybridMultilevel"/>
    <w:tmpl w:val="CAE8BC1A"/>
    <w:lvl w:ilvl="0" w:tplc="735AE66C">
      <w:start w:val="1"/>
      <w:numFmt w:val="decimal"/>
      <w:lvlText w:val="%1."/>
      <w:lvlJc w:val="left"/>
      <w:pPr>
        <w:ind w:left="720" w:hanging="360"/>
      </w:pPr>
      <w:rPr>
        <w:rFonts w:ascii="Arial" w:hAnsi="Arial" w:cs="Calibri" w:hint="default"/>
        <w:sz w:val="24"/>
      </w:rPr>
    </w:lvl>
    <w:lvl w:ilvl="1" w:tplc="CBC4C496">
      <w:start w:val="1"/>
      <w:numFmt w:val="decimal"/>
      <w:lvlText w:val="%2."/>
      <w:lvlJc w:val="left"/>
      <w:pPr>
        <w:ind w:left="1440" w:hanging="360"/>
      </w:pPr>
      <w:rPr>
        <w:rFonts w:ascii="Arial" w:eastAsia="Times New Roman" w:hAnsi="Arial" w:cs="Arial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8C5895"/>
    <w:multiLevelType w:val="hybridMultilevel"/>
    <w:tmpl w:val="0BE22B4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532AF7"/>
    <w:multiLevelType w:val="hybridMultilevel"/>
    <w:tmpl w:val="B50E598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440B27"/>
    <w:multiLevelType w:val="multilevel"/>
    <w:tmpl w:val="7A22FA48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</w:lvl>
    <w:lvl w:ilvl="1">
      <w:start w:val="1"/>
      <w:numFmt w:val="lowerLetter"/>
      <w:lvlText w:val="%2)"/>
      <w:lvlJc w:val="left"/>
      <w:pPr>
        <w:tabs>
          <w:tab w:val="num" w:pos="567"/>
        </w:tabs>
        <w:ind w:left="567" w:hanging="425"/>
      </w:pPr>
      <w:rPr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 w:val="0"/>
        <w:color w:val="auto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48BA55A6"/>
    <w:multiLevelType w:val="multilevel"/>
    <w:tmpl w:val="95AC4BE8"/>
    <w:lvl w:ilvl="0">
      <w:start w:val="1"/>
      <w:numFmt w:val="decimal"/>
      <w:lvlText w:val="%1."/>
      <w:lvlJc w:val="left"/>
      <w:pPr>
        <w:ind w:left="0" w:firstLine="0"/>
      </w:pPr>
      <w:rPr>
        <w:rFonts w:ascii="Arial" w:eastAsia="Arial" w:hAnsi="Arial" w:cs="Arial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26" w15:restartNumberingAfterBreak="0">
    <w:nsid w:val="4AC2432B"/>
    <w:multiLevelType w:val="hybridMultilevel"/>
    <w:tmpl w:val="4DFE71D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156058C"/>
    <w:multiLevelType w:val="hybridMultilevel"/>
    <w:tmpl w:val="29528EF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F036C794">
      <w:start w:val="1"/>
      <w:numFmt w:val="bullet"/>
      <w:lvlText w:val=""/>
      <w:lvlJc w:val="left"/>
      <w:pPr>
        <w:ind w:left="1440" w:hanging="360"/>
      </w:pPr>
      <w:rPr>
        <w:rFonts w:ascii="Symbol" w:hAnsi="Symbol" w:cs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39A7403"/>
    <w:multiLevelType w:val="multilevel"/>
    <w:tmpl w:val="CA20D89E"/>
    <w:lvl w:ilvl="0">
      <w:start w:val="1"/>
      <w:numFmt w:val="decimal"/>
      <w:lvlText w:val="%1.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9" w15:restartNumberingAfterBreak="0">
    <w:nsid w:val="543E1372"/>
    <w:multiLevelType w:val="hybridMultilevel"/>
    <w:tmpl w:val="56D21E00"/>
    <w:lvl w:ilvl="0" w:tplc="04150001">
      <w:start w:val="1"/>
      <w:numFmt w:val="bullet"/>
      <w:lvlText w:val=""/>
      <w:lvlJc w:val="left"/>
      <w:pPr>
        <w:tabs>
          <w:tab w:val="num" w:pos="3552"/>
        </w:tabs>
        <w:ind w:left="355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4272"/>
        </w:tabs>
        <w:ind w:left="427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4992"/>
        </w:tabs>
        <w:ind w:left="499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5712"/>
        </w:tabs>
        <w:ind w:left="571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6432"/>
        </w:tabs>
        <w:ind w:left="643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7152"/>
        </w:tabs>
        <w:ind w:left="715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7872"/>
        </w:tabs>
        <w:ind w:left="787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8592"/>
        </w:tabs>
        <w:ind w:left="859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9312"/>
        </w:tabs>
        <w:ind w:left="9312" w:hanging="360"/>
      </w:pPr>
      <w:rPr>
        <w:rFonts w:ascii="Wingdings" w:hAnsi="Wingdings" w:hint="default"/>
      </w:rPr>
    </w:lvl>
  </w:abstractNum>
  <w:abstractNum w:abstractNumId="30" w15:restartNumberingAfterBreak="0">
    <w:nsid w:val="5A681B5A"/>
    <w:multiLevelType w:val="hybridMultilevel"/>
    <w:tmpl w:val="229410C8"/>
    <w:lvl w:ilvl="0" w:tplc="0415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EA0DF8"/>
    <w:multiLevelType w:val="hybridMultilevel"/>
    <w:tmpl w:val="38FEE48A"/>
    <w:lvl w:ilvl="0" w:tplc="8B18BB48">
      <w:start w:val="1"/>
      <w:numFmt w:val="decimal"/>
      <w:lvlText w:val="%1)"/>
      <w:lvlJc w:val="left"/>
      <w:pPr>
        <w:ind w:left="1146" w:hanging="360"/>
      </w:pPr>
      <w:rPr>
        <w:rFonts w:ascii="Arial" w:hAnsi="Arial"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2" w15:restartNumberingAfterBreak="0">
    <w:nsid w:val="5BD53247"/>
    <w:multiLevelType w:val="hybridMultilevel"/>
    <w:tmpl w:val="CD5E49B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5EF94D34"/>
    <w:multiLevelType w:val="multilevel"/>
    <w:tmpl w:val="FA263464"/>
    <w:lvl w:ilvl="0">
      <w:start w:val="1"/>
      <w:numFmt w:val="decimal"/>
      <w:lvlText w:val="%1.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4" w15:restartNumberingAfterBreak="0">
    <w:nsid w:val="5FEE7349"/>
    <w:multiLevelType w:val="hybridMultilevel"/>
    <w:tmpl w:val="25BE5F1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3155697"/>
    <w:multiLevelType w:val="hybridMultilevel"/>
    <w:tmpl w:val="F716B42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71A0C76"/>
    <w:multiLevelType w:val="hybridMultilevel"/>
    <w:tmpl w:val="3E56CA9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72F4593"/>
    <w:multiLevelType w:val="hybridMultilevel"/>
    <w:tmpl w:val="A08487B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96922C0"/>
    <w:multiLevelType w:val="hybridMultilevel"/>
    <w:tmpl w:val="C7DCC106"/>
    <w:lvl w:ilvl="0" w:tplc="04150011">
      <w:start w:val="1"/>
      <w:numFmt w:val="decimal"/>
      <w:lvlText w:val="%1)"/>
      <w:lvlJc w:val="left"/>
      <w:pPr>
        <w:ind w:left="1800" w:hanging="360"/>
      </w:p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</w:lvl>
    <w:lvl w:ilvl="2" w:tplc="0415001B" w:tentative="1">
      <w:start w:val="1"/>
      <w:numFmt w:val="lowerRoman"/>
      <w:lvlText w:val="%3."/>
      <w:lvlJc w:val="right"/>
      <w:pPr>
        <w:ind w:left="3240" w:hanging="180"/>
      </w:pPr>
    </w:lvl>
    <w:lvl w:ilvl="3" w:tplc="0415000F" w:tentative="1">
      <w:start w:val="1"/>
      <w:numFmt w:val="decimal"/>
      <w:lvlText w:val="%4."/>
      <w:lvlJc w:val="left"/>
      <w:pPr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</w:lvl>
    <w:lvl w:ilvl="6" w:tplc="0415000F" w:tentative="1">
      <w:start w:val="1"/>
      <w:numFmt w:val="decimal"/>
      <w:lvlText w:val="%7."/>
      <w:lvlJc w:val="left"/>
      <w:pPr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9" w15:restartNumberingAfterBreak="0">
    <w:nsid w:val="6EDC4376"/>
    <w:multiLevelType w:val="hybridMultilevel"/>
    <w:tmpl w:val="6E7273E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C07BBB"/>
    <w:multiLevelType w:val="hybridMultilevel"/>
    <w:tmpl w:val="1E60A6FA"/>
    <w:lvl w:ilvl="0" w:tplc="F1167D86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1" w15:restartNumberingAfterBreak="0">
    <w:nsid w:val="76737AA0"/>
    <w:multiLevelType w:val="hybridMultilevel"/>
    <w:tmpl w:val="95CAF9C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ACC257D"/>
    <w:multiLevelType w:val="hybridMultilevel"/>
    <w:tmpl w:val="29528EF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F036C794">
      <w:start w:val="1"/>
      <w:numFmt w:val="bullet"/>
      <w:lvlText w:val=""/>
      <w:lvlJc w:val="left"/>
      <w:pPr>
        <w:ind w:left="1440" w:hanging="360"/>
      </w:pPr>
      <w:rPr>
        <w:rFonts w:ascii="Symbol" w:hAnsi="Symbol" w:cs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D836945"/>
    <w:multiLevelType w:val="hybridMultilevel"/>
    <w:tmpl w:val="096CC3F6"/>
    <w:lvl w:ilvl="0" w:tplc="0415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FE829FE"/>
    <w:multiLevelType w:val="multilevel"/>
    <w:tmpl w:val="3B5CC28A"/>
    <w:lvl w:ilvl="0">
      <w:start w:val="1"/>
      <w:numFmt w:val="decimal"/>
      <w:lvlText w:val="%1.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716970176">
    <w:abstractNumId w:val="32"/>
  </w:num>
  <w:num w:numId="2" w16cid:durableId="185233737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73981715">
    <w:abstractNumId w:val="37"/>
  </w:num>
  <w:num w:numId="4" w16cid:durableId="1136873264">
    <w:abstractNumId w:val="23"/>
  </w:num>
  <w:num w:numId="5" w16cid:durableId="2141534454">
    <w:abstractNumId w:val="14"/>
  </w:num>
  <w:num w:numId="6" w16cid:durableId="1164515370">
    <w:abstractNumId w:val="7"/>
  </w:num>
  <w:num w:numId="7" w16cid:durableId="1731029600">
    <w:abstractNumId w:val="26"/>
  </w:num>
  <w:num w:numId="8" w16cid:durableId="2130007232">
    <w:abstractNumId w:val="27"/>
  </w:num>
  <w:num w:numId="9" w16cid:durableId="1403211375">
    <w:abstractNumId w:val="42"/>
  </w:num>
  <w:num w:numId="10" w16cid:durableId="36247952">
    <w:abstractNumId w:val="38"/>
  </w:num>
  <w:num w:numId="11" w16cid:durableId="991640228">
    <w:abstractNumId w:val="1"/>
  </w:num>
  <w:num w:numId="12" w16cid:durableId="223764313">
    <w:abstractNumId w:val="39"/>
  </w:num>
  <w:num w:numId="13" w16cid:durableId="1539463852">
    <w:abstractNumId w:val="36"/>
  </w:num>
  <w:num w:numId="14" w16cid:durableId="1088619384">
    <w:abstractNumId w:val="5"/>
  </w:num>
  <w:num w:numId="15" w16cid:durableId="167141348">
    <w:abstractNumId w:val="34"/>
  </w:num>
  <w:num w:numId="16" w16cid:durableId="1405713027">
    <w:abstractNumId w:val="6"/>
  </w:num>
  <w:num w:numId="17" w16cid:durableId="262887531">
    <w:abstractNumId w:val="0"/>
  </w:num>
  <w:num w:numId="18" w16cid:durableId="1849715452">
    <w:abstractNumId w:val="15"/>
  </w:num>
  <w:num w:numId="19" w16cid:durableId="1000544420">
    <w:abstractNumId w:val="3"/>
  </w:num>
  <w:num w:numId="20" w16cid:durableId="940987701">
    <w:abstractNumId w:val="9"/>
  </w:num>
  <w:num w:numId="21" w16cid:durableId="361784738">
    <w:abstractNumId w:val="29"/>
  </w:num>
  <w:num w:numId="22" w16cid:durableId="759134440">
    <w:abstractNumId w:val="20"/>
  </w:num>
  <w:num w:numId="23" w16cid:durableId="1856337216">
    <w:abstractNumId w:val="11"/>
  </w:num>
  <w:num w:numId="24" w16cid:durableId="1249850268">
    <w:abstractNumId w:val="13"/>
  </w:num>
  <w:num w:numId="25" w16cid:durableId="1615015311">
    <w:abstractNumId w:val="8"/>
  </w:num>
  <w:num w:numId="26" w16cid:durableId="586768490">
    <w:abstractNumId w:val="28"/>
  </w:num>
  <w:num w:numId="27" w16cid:durableId="782264803">
    <w:abstractNumId w:val="33"/>
  </w:num>
  <w:num w:numId="28" w16cid:durableId="202717407">
    <w:abstractNumId w:val="19"/>
  </w:num>
  <w:num w:numId="29" w16cid:durableId="936795141">
    <w:abstractNumId w:val="25"/>
  </w:num>
  <w:num w:numId="30" w16cid:durableId="1391490336">
    <w:abstractNumId w:val="44"/>
  </w:num>
  <w:num w:numId="31" w16cid:durableId="153490607">
    <w:abstractNumId w:val="12"/>
  </w:num>
  <w:num w:numId="32" w16cid:durableId="1304197347">
    <w:abstractNumId w:val="41"/>
  </w:num>
  <w:num w:numId="33" w16cid:durableId="2121535140">
    <w:abstractNumId w:val="40"/>
  </w:num>
  <w:num w:numId="34" w16cid:durableId="496044378">
    <w:abstractNumId w:val="10"/>
  </w:num>
  <w:num w:numId="35" w16cid:durableId="428737065">
    <w:abstractNumId w:val="21"/>
  </w:num>
  <w:num w:numId="36" w16cid:durableId="338891244">
    <w:abstractNumId w:val="31"/>
  </w:num>
  <w:num w:numId="37" w16cid:durableId="1550385248">
    <w:abstractNumId w:val="18"/>
  </w:num>
  <w:num w:numId="38" w16cid:durableId="1200824956">
    <w:abstractNumId w:val="16"/>
  </w:num>
  <w:num w:numId="39" w16cid:durableId="2129932907">
    <w:abstractNumId w:val="43"/>
  </w:num>
  <w:num w:numId="40" w16cid:durableId="975909172">
    <w:abstractNumId w:val="30"/>
  </w:num>
  <w:num w:numId="41" w16cid:durableId="1135954240">
    <w:abstractNumId w:val="17"/>
  </w:num>
  <w:num w:numId="42" w16cid:durableId="2055497281">
    <w:abstractNumId w:val="4"/>
  </w:num>
  <w:num w:numId="43" w16cid:durableId="55445318">
    <w:abstractNumId w:val="35"/>
  </w:num>
  <w:num w:numId="44" w16cid:durableId="969480371">
    <w:abstractNumId w:val="22"/>
  </w:num>
  <w:num w:numId="45" w16cid:durableId="207369657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dit="forms" w:formatting="1" w:enforcement="1" w:cryptProviderType="rsaAES" w:cryptAlgorithmClass="hash" w:cryptAlgorithmType="typeAny" w:cryptAlgorithmSid="14" w:cryptSpinCount="100000" w:hash="x+1wIV/6McomTzgTcvNWadlrObFuNGQIoDn5FTcilH8w4PzmWLUCF9900F+erILwvpHMBb/6vF1SfjJAWMV6+g==" w:salt="DMGSDM16oY21o58vs/kbOA=="/>
  <w:defaultTabStop w:val="709"/>
  <w:hyphenationZone w:val="425"/>
  <w:characterSpacingControl w:val="doNotCompress"/>
  <w:hdrShapeDefaults>
    <o:shapedefaults v:ext="edit" spidmax="2252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0MDUytTSzNDC2sDBR0lEKTi0uzszPAykwrgUAJ86o5ywAAAA="/>
    <w:docVar w:name="LE_Links" w:val="{C81BDD37-2D75-4457-9A6C-29D21CA9F42D}"/>
  </w:docVars>
  <w:rsids>
    <w:rsidRoot w:val="00F96851"/>
    <w:rsid w:val="00000332"/>
    <w:rsid w:val="00000535"/>
    <w:rsid w:val="00012CBC"/>
    <w:rsid w:val="000253FC"/>
    <w:rsid w:val="0003228B"/>
    <w:rsid w:val="000334E9"/>
    <w:rsid w:val="0005131C"/>
    <w:rsid w:val="000546F7"/>
    <w:rsid w:val="00063A2D"/>
    <w:rsid w:val="00065FF6"/>
    <w:rsid w:val="0007403E"/>
    <w:rsid w:val="00074E28"/>
    <w:rsid w:val="00077C7D"/>
    <w:rsid w:val="00081FC1"/>
    <w:rsid w:val="0008581D"/>
    <w:rsid w:val="00085AAF"/>
    <w:rsid w:val="00090EB1"/>
    <w:rsid w:val="000A2758"/>
    <w:rsid w:val="000C451F"/>
    <w:rsid w:val="000C6FA5"/>
    <w:rsid w:val="000D7AF5"/>
    <w:rsid w:val="000F2FA0"/>
    <w:rsid w:val="00100110"/>
    <w:rsid w:val="0010764C"/>
    <w:rsid w:val="001122F5"/>
    <w:rsid w:val="00125DD8"/>
    <w:rsid w:val="00125E93"/>
    <w:rsid w:val="00135A24"/>
    <w:rsid w:val="001405F7"/>
    <w:rsid w:val="00143F63"/>
    <w:rsid w:val="001525DD"/>
    <w:rsid w:val="00171FA3"/>
    <w:rsid w:val="00173647"/>
    <w:rsid w:val="00181E16"/>
    <w:rsid w:val="0019491E"/>
    <w:rsid w:val="0019617C"/>
    <w:rsid w:val="001979FB"/>
    <w:rsid w:val="00197BFD"/>
    <w:rsid w:val="001A517A"/>
    <w:rsid w:val="001A5FF5"/>
    <w:rsid w:val="001B1632"/>
    <w:rsid w:val="001B1F64"/>
    <w:rsid w:val="001B681C"/>
    <w:rsid w:val="001C22EC"/>
    <w:rsid w:val="001C4882"/>
    <w:rsid w:val="00210FC5"/>
    <w:rsid w:val="00216732"/>
    <w:rsid w:val="002272DB"/>
    <w:rsid w:val="00241D9A"/>
    <w:rsid w:val="0027529B"/>
    <w:rsid w:val="00285E71"/>
    <w:rsid w:val="00292C2A"/>
    <w:rsid w:val="002A3427"/>
    <w:rsid w:val="002B24AC"/>
    <w:rsid w:val="002B4CC3"/>
    <w:rsid w:val="002C4249"/>
    <w:rsid w:val="002E1443"/>
    <w:rsid w:val="002E1684"/>
    <w:rsid w:val="002E2E62"/>
    <w:rsid w:val="002F259A"/>
    <w:rsid w:val="002F358F"/>
    <w:rsid w:val="002F58E3"/>
    <w:rsid w:val="00311DEA"/>
    <w:rsid w:val="00313002"/>
    <w:rsid w:val="00324EE1"/>
    <w:rsid w:val="003344E8"/>
    <w:rsid w:val="00341C71"/>
    <w:rsid w:val="00342149"/>
    <w:rsid w:val="003424BC"/>
    <w:rsid w:val="003531A3"/>
    <w:rsid w:val="00361510"/>
    <w:rsid w:val="0036359C"/>
    <w:rsid w:val="00380CA9"/>
    <w:rsid w:val="00390279"/>
    <w:rsid w:val="00397947"/>
    <w:rsid w:val="003A19ED"/>
    <w:rsid w:val="003A62D6"/>
    <w:rsid w:val="003B71D1"/>
    <w:rsid w:val="003C09F1"/>
    <w:rsid w:val="003D3163"/>
    <w:rsid w:val="003D52C1"/>
    <w:rsid w:val="003D6178"/>
    <w:rsid w:val="003D70A3"/>
    <w:rsid w:val="003F0D0A"/>
    <w:rsid w:val="003F68C9"/>
    <w:rsid w:val="0040626D"/>
    <w:rsid w:val="0041290B"/>
    <w:rsid w:val="00413448"/>
    <w:rsid w:val="00415C35"/>
    <w:rsid w:val="00435FFC"/>
    <w:rsid w:val="00450C35"/>
    <w:rsid w:val="004512DD"/>
    <w:rsid w:val="0045258C"/>
    <w:rsid w:val="00456643"/>
    <w:rsid w:val="00474C4E"/>
    <w:rsid w:val="00475FE2"/>
    <w:rsid w:val="00485D04"/>
    <w:rsid w:val="004864CD"/>
    <w:rsid w:val="00496049"/>
    <w:rsid w:val="004B0695"/>
    <w:rsid w:val="004B3FAF"/>
    <w:rsid w:val="004C31D2"/>
    <w:rsid w:val="004C750C"/>
    <w:rsid w:val="004E35F9"/>
    <w:rsid w:val="004E63E0"/>
    <w:rsid w:val="004E77BC"/>
    <w:rsid w:val="00504796"/>
    <w:rsid w:val="00507FDE"/>
    <w:rsid w:val="0053367F"/>
    <w:rsid w:val="005356AF"/>
    <w:rsid w:val="005507A9"/>
    <w:rsid w:val="005534CB"/>
    <w:rsid w:val="005613A0"/>
    <w:rsid w:val="00562592"/>
    <w:rsid w:val="00566975"/>
    <w:rsid w:val="00572982"/>
    <w:rsid w:val="00576EDE"/>
    <w:rsid w:val="00583675"/>
    <w:rsid w:val="00590E09"/>
    <w:rsid w:val="0059227E"/>
    <w:rsid w:val="00594270"/>
    <w:rsid w:val="005968BB"/>
    <w:rsid w:val="00597B0E"/>
    <w:rsid w:val="005A0B81"/>
    <w:rsid w:val="005A17FC"/>
    <w:rsid w:val="005B29D9"/>
    <w:rsid w:val="005B7CDD"/>
    <w:rsid w:val="005C1D4D"/>
    <w:rsid w:val="005C5903"/>
    <w:rsid w:val="005E7B40"/>
    <w:rsid w:val="006019C0"/>
    <w:rsid w:val="00603841"/>
    <w:rsid w:val="006157D3"/>
    <w:rsid w:val="006262AC"/>
    <w:rsid w:val="00634BB1"/>
    <w:rsid w:val="0063674E"/>
    <w:rsid w:val="0064638A"/>
    <w:rsid w:val="006559DE"/>
    <w:rsid w:val="00655D50"/>
    <w:rsid w:val="006701C0"/>
    <w:rsid w:val="006735A4"/>
    <w:rsid w:val="00674108"/>
    <w:rsid w:val="0067599C"/>
    <w:rsid w:val="00677360"/>
    <w:rsid w:val="006815A7"/>
    <w:rsid w:val="006832CC"/>
    <w:rsid w:val="0069470F"/>
    <w:rsid w:val="006A79CB"/>
    <w:rsid w:val="006B7490"/>
    <w:rsid w:val="006B7937"/>
    <w:rsid w:val="006C0149"/>
    <w:rsid w:val="006C69EC"/>
    <w:rsid w:val="006E3158"/>
    <w:rsid w:val="006E4124"/>
    <w:rsid w:val="006F53F5"/>
    <w:rsid w:val="006F548D"/>
    <w:rsid w:val="007005DF"/>
    <w:rsid w:val="00700AB5"/>
    <w:rsid w:val="007208B1"/>
    <w:rsid w:val="00740F60"/>
    <w:rsid w:val="00745399"/>
    <w:rsid w:val="007461DF"/>
    <w:rsid w:val="007609BE"/>
    <w:rsid w:val="007657F9"/>
    <w:rsid w:val="00772F22"/>
    <w:rsid w:val="0078245B"/>
    <w:rsid w:val="00793857"/>
    <w:rsid w:val="00797DF5"/>
    <w:rsid w:val="007A1ACB"/>
    <w:rsid w:val="007A62FF"/>
    <w:rsid w:val="007B00D8"/>
    <w:rsid w:val="007B2702"/>
    <w:rsid w:val="007B635E"/>
    <w:rsid w:val="007C0734"/>
    <w:rsid w:val="007C216E"/>
    <w:rsid w:val="007C77B3"/>
    <w:rsid w:val="007E0429"/>
    <w:rsid w:val="007E37CA"/>
    <w:rsid w:val="007F2B9E"/>
    <w:rsid w:val="00820579"/>
    <w:rsid w:val="00825A38"/>
    <w:rsid w:val="00831A47"/>
    <w:rsid w:val="008333F6"/>
    <w:rsid w:val="008735C5"/>
    <w:rsid w:val="00874C53"/>
    <w:rsid w:val="0088125B"/>
    <w:rsid w:val="00890FBA"/>
    <w:rsid w:val="00891C2D"/>
    <w:rsid w:val="008B165A"/>
    <w:rsid w:val="008B2A36"/>
    <w:rsid w:val="008B2D1B"/>
    <w:rsid w:val="008B3485"/>
    <w:rsid w:val="008B6EE1"/>
    <w:rsid w:val="008B764B"/>
    <w:rsid w:val="008C70D7"/>
    <w:rsid w:val="008C731D"/>
    <w:rsid w:val="008D3F46"/>
    <w:rsid w:val="008E03AA"/>
    <w:rsid w:val="008E1A2E"/>
    <w:rsid w:val="008E1B94"/>
    <w:rsid w:val="008F253B"/>
    <w:rsid w:val="0090097D"/>
    <w:rsid w:val="00901F40"/>
    <w:rsid w:val="00905000"/>
    <w:rsid w:val="009102A2"/>
    <w:rsid w:val="00912B6D"/>
    <w:rsid w:val="00912F51"/>
    <w:rsid w:val="00914887"/>
    <w:rsid w:val="00920DA3"/>
    <w:rsid w:val="00926BDF"/>
    <w:rsid w:val="00932FB7"/>
    <w:rsid w:val="009352FE"/>
    <w:rsid w:val="00937C5C"/>
    <w:rsid w:val="00941617"/>
    <w:rsid w:val="00943A2E"/>
    <w:rsid w:val="00950710"/>
    <w:rsid w:val="009524E9"/>
    <w:rsid w:val="00966314"/>
    <w:rsid w:val="009743E3"/>
    <w:rsid w:val="00980D75"/>
    <w:rsid w:val="009810CE"/>
    <w:rsid w:val="009811CE"/>
    <w:rsid w:val="00986235"/>
    <w:rsid w:val="009C3ABF"/>
    <w:rsid w:val="009C45A9"/>
    <w:rsid w:val="009D1BD7"/>
    <w:rsid w:val="009D63D5"/>
    <w:rsid w:val="009E346F"/>
    <w:rsid w:val="009E623A"/>
    <w:rsid w:val="009F76F0"/>
    <w:rsid w:val="00A03484"/>
    <w:rsid w:val="00A03DD1"/>
    <w:rsid w:val="00A20530"/>
    <w:rsid w:val="00A22AE8"/>
    <w:rsid w:val="00A30403"/>
    <w:rsid w:val="00A33639"/>
    <w:rsid w:val="00A3609B"/>
    <w:rsid w:val="00A4537C"/>
    <w:rsid w:val="00A47413"/>
    <w:rsid w:val="00A579F7"/>
    <w:rsid w:val="00A63087"/>
    <w:rsid w:val="00A71EDE"/>
    <w:rsid w:val="00A7384B"/>
    <w:rsid w:val="00A741CD"/>
    <w:rsid w:val="00A75459"/>
    <w:rsid w:val="00A80DDA"/>
    <w:rsid w:val="00AA1F3F"/>
    <w:rsid w:val="00AA46C5"/>
    <w:rsid w:val="00AA5714"/>
    <w:rsid w:val="00AA6657"/>
    <w:rsid w:val="00AB2507"/>
    <w:rsid w:val="00AB67C2"/>
    <w:rsid w:val="00AC499C"/>
    <w:rsid w:val="00AD00F2"/>
    <w:rsid w:val="00AD0FB1"/>
    <w:rsid w:val="00AD5B3F"/>
    <w:rsid w:val="00AF0794"/>
    <w:rsid w:val="00B02BE4"/>
    <w:rsid w:val="00B07362"/>
    <w:rsid w:val="00B17D9D"/>
    <w:rsid w:val="00B22EB8"/>
    <w:rsid w:val="00B27E03"/>
    <w:rsid w:val="00B37EE3"/>
    <w:rsid w:val="00B60DA5"/>
    <w:rsid w:val="00B81D61"/>
    <w:rsid w:val="00BA642F"/>
    <w:rsid w:val="00BA6797"/>
    <w:rsid w:val="00BB030C"/>
    <w:rsid w:val="00BB05B3"/>
    <w:rsid w:val="00BB23A7"/>
    <w:rsid w:val="00BB4224"/>
    <w:rsid w:val="00BC5957"/>
    <w:rsid w:val="00BD5304"/>
    <w:rsid w:val="00BD610C"/>
    <w:rsid w:val="00BD7784"/>
    <w:rsid w:val="00BE15FF"/>
    <w:rsid w:val="00BE373F"/>
    <w:rsid w:val="00BE6739"/>
    <w:rsid w:val="00BF4578"/>
    <w:rsid w:val="00C003FB"/>
    <w:rsid w:val="00C00932"/>
    <w:rsid w:val="00C04A47"/>
    <w:rsid w:val="00C141DC"/>
    <w:rsid w:val="00C44AC4"/>
    <w:rsid w:val="00C709EF"/>
    <w:rsid w:val="00C71B85"/>
    <w:rsid w:val="00C94C1F"/>
    <w:rsid w:val="00C97744"/>
    <w:rsid w:val="00CB12CD"/>
    <w:rsid w:val="00CC2680"/>
    <w:rsid w:val="00CE53F2"/>
    <w:rsid w:val="00CF06DB"/>
    <w:rsid w:val="00D00098"/>
    <w:rsid w:val="00D044EE"/>
    <w:rsid w:val="00D20FCA"/>
    <w:rsid w:val="00D24A1B"/>
    <w:rsid w:val="00D25335"/>
    <w:rsid w:val="00D314EE"/>
    <w:rsid w:val="00D352C7"/>
    <w:rsid w:val="00D35ABB"/>
    <w:rsid w:val="00D40A53"/>
    <w:rsid w:val="00D410E6"/>
    <w:rsid w:val="00D445C8"/>
    <w:rsid w:val="00D4762F"/>
    <w:rsid w:val="00D50697"/>
    <w:rsid w:val="00D578A9"/>
    <w:rsid w:val="00D61F39"/>
    <w:rsid w:val="00D66B59"/>
    <w:rsid w:val="00D762FA"/>
    <w:rsid w:val="00D975C0"/>
    <w:rsid w:val="00DA4C59"/>
    <w:rsid w:val="00DB0520"/>
    <w:rsid w:val="00DB1E10"/>
    <w:rsid w:val="00DC351C"/>
    <w:rsid w:val="00DD5FE9"/>
    <w:rsid w:val="00DD6235"/>
    <w:rsid w:val="00DF289E"/>
    <w:rsid w:val="00DF5ACD"/>
    <w:rsid w:val="00E0418D"/>
    <w:rsid w:val="00E04409"/>
    <w:rsid w:val="00E176AA"/>
    <w:rsid w:val="00E250D0"/>
    <w:rsid w:val="00E34A5A"/>
    <w:rsid w:val="00E35BCF"/>
    <w:rsid w:val="00E43829"/>
    <w:rsid w:val="00E47399"/>
    <w:rsid w:val="00E478E3"/>
    <w:rsid w:val="00E56A27"/>
    <w:rsid w:val="00E579CD"/>
    <w:rsid w:val="00E625B4"/>
    <w:rsid w:val="00E62B15"/>
    <w:rsid w:val="00E84EAA"/>
    <w:rsid w:val="00E861BC"/>
    <w:rsid w:val="00EA0E98"/>
    <w:rsid w:val="00EA61E8"/>
    <w:rsid w:val="00EA6479"/>
    <w:rsid w:val="00EB002A"/>
    <w:rsid w:val="00EB55A8"/>
    <w:rsid w:val="00EC74E3"/>
    <w:rsid w:val="00ED5F8A"/>
    <w:rsid w:val="00EE2DF5"/>
    <w:rsid w:val="00EF4655"/>
    <w:rsid w:val="00EF75E1"/>
    <w:rsid w:val="00F0096C"/>
    <w:rsid w:val="00F02354"/>
    <w:rsid w:val="00F03D1E"/>
    <w:rsid w:val="00F05F4F"/>
    <w:rsid w:val="00F10972"/>
    <w:rsid w:val="00F20B0C"/>
    <w:rsid w:val="00F30432"/>
    <w:rsid w:val="00F30937"/>
    <w:rsid w:val="00F42F61"/>
    <w:rsid w:val="00F43DBC"/>
    <w:rsid w:val="00F447CD"/>
    <w:rsid w:val="00F461DA"/>
    <w:rsid w:val="00F46F71"/>
    <w:rsid w:val="00F57755"/>
    <w:rsid w:val="00F67616"/>
    <w:rsid w:val="00F679DB"/>
    <w:rsid w:val="00F70D7D"/>
    <w:rsid w:val="00F74E9A"/>
    <w:rsid w:val="00F82776"/>
    <w:rsid w:val="00F875ED"/>
    <w:rsid w:val="00F909EE"/>
    <w:rsid w:val="00F94D2E"/>
    <w:rsid w:val="00F96851"/>
    <w:rsid w:val="00F970CF"/>
    <w:rsid w:val="00FA283B"/>
    <w:rsid w:val="00FA34D1"/>
    <w:rsid w:val="00FA56F4"/>
    <w:rsid w:val="00FA697B"/>
    <w:rsid w:val="00FB18AA"/>
    <w:rsid w:val="00FB1AFF"/>
    <w:rsid w:val="00FB351D"/>
    <w:rsid w:val="00FC2D93"/>
    <w:rsid w:val="00FC39A0"/>
    <w:rsid w:val="00FC4B32"/>
    <w:rsid w:val="00FD1337"/>
    <w:rsid w:val="00FE6E27"/>
    <w:rsid w:val="00FF05A6"/>
    <w:rsid w:val="00FF1EC3"/>
    <w:rsid w:val="00FF5736"/>
    <w:rsid w:val="24EC63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,"/>
  <w:listSeparator w:val=";"/>
  <w14:docId w14:val="24F48E0B"/>
  <w15:docId w15:val="{C2AF5E2F-FD3A-489B-914E-6237A894D7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FC2D93"/>
    <w:pPr>
      <w:keepNext/>
      <w:spacing w:before="240" w:after="60"/>
      <w:outlineLvl w:val="0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890FB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FC2D93"/>
    <w:pPr>
      <w:keepNext/>
      <w:spacing w:before="240" w:after="60"/>
      <w:outlineLvl w:val="2"/>
    </w:pPr>
    <w:rPr>
      <w:rFonts w:ascii="Calibri Light" w:eastAsia="Times New Roman" w:hAnsi="Calibri Light"/>
      <w:b/>
      <w:bCs/>
      <w:sz w:val="26"/>
      <w:szCs w:val="26"/>
    </w:rPr>
  </w:style>
  <w:style w:type="paragraph" w:styleId="Nagwek6">
    <w:name w:val="heading 6"/>
    <w:basedOn w:val="Normalny"/>
    <w:next w:val="Normalny"/>
    <w:link w:val="Nagwek6Znak"/>
    <w:semiHidden/>
    <w:unhideWhenUsed/>
    <w:qFormat/>
    <w:rsid w:val="00BD7784"/>
    <w:pPr>
      <w:keepNext/>
      <w:widowControl w:val="0"/>
      <w:numPr>
        <w:ilvl w:val="12"/>
      </w:numPr>
      <w:spacing w:after="0" w:line="300" w:lineRule="auto"/>
      <w:ind w:firstLine="576"/>
      <w:jc w:val="center"/>
      <w:outlineLvl w:val="5"/>
    </w:pPr>
    <w:rPr>
      <w:rFonts w:ascii="Times New Roman" w:eastAsia="Times New Roman" w:hAnsi="Times New Roman"/>
      <w:b/>
      <w:bCs/>
      <w:sz w:val="26"/>
      <w:szCs w:val="26"/>
      <w:u w:val="single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F96851"/>
    <w:pPr>
      <w:ind w:left="720"/>
      <w:contextualSpacing/>
    </w:pPr>
  </w:style>
  <w:style w:type="paragraph" w:customStyle="1" w:styleId="Default">
    <w:name w:val="Default"/>
    <w:rsid w:val="00285E71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paragraph" w:styleId="Nagwek">
    <w:name w:val="header"/>
    <w:basedOn w:val="Normalny"/>
    <w:link w:val="NagwekZnak"/>
    <w:uiPriority w:val="99"/>
    <w:unhideWhenUsed/>
    <w:rsid w:val="00C71B8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71B85"/>
  </w:style>
  <w:style w:type="paragraph" w:styleId="Stopka">
    <w:name w:val="footer"/>
    <w:basedOn w:val="Normalny"/>
    <w:link w:val="StopkaZnak"/>
    <w:uiPriority w:val="99"/>
    <w:unhideWhenUsed/>
    <w:rsid w:val="00C71B8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71B85"/>
  </w:style>
  <w:style w:type="paragraph" w:styleId="Tekstdymka">
    <w:name w:val="Balloon Text"/>
    <w:basedOn w:val="Normalny"/>
    <w:link w:val="TekstdymkaZnak"/>
    <w:uiPriority w:val="99"/>
    <w:semiHidden/>
    <w:unhideWhenUsed/>
    <w:rsid w:val="006F548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6F548D"/>
    <w:rPr>
      <w:rFonts w:ascii="Tahoma" w:hAnsi="Tahoma" w:cs="Tahoma"/>
      <w:sz w:val="16"/>
      <w:szCs w:val="16"/>
      <w:lang w:eastAsia="en-US"/>
    </w:rPr>
  </w:style>
  <w:style w:type="paragraph" w:styleId="Bezodstpw">
    <w:name w:val="No Spacing"/>
    <w:uiPriority w:val="1"/>
    <w:qFormat/>
    <w:rsid w:val="00BD7784"/>
    <w:rPr>
      <w:sz w:val="22"/>
      <w:szCs w:val="22"/>
      <w:lang w:eastAsia="en-US"/>
    </w:rPr>
  </w:style>
  <w:style w:type="character" w:customStyle="1" w:styleId="Nagwek6Znak">
    <w:name w:val="Nagłówek 6 Znak"/>
    <w:link w:val="Nagwek6"/>
    <w:semiHidden/>
    <w:rsid w:val="00BD7784"/>
    <w:rPr>
      <w:rFonts w:ascii="Times New Roman" w:eastAsia="Times New Roman" w:hAnsi="Times New Roman"/>
      <w:b/>
      <w:bCs/>
      <w:sz w:val="26"/>
      <w:szCs w:val="26"/>
      <w:u w:val="single"/>
    </w:rPr>
  </w:style>
  <w:style w:type="paragraph" w:styleId="Tekstpodstawowywcity">
    <w:name w:val="Body Text Indent"/>
    <w:basedOn w:val="Normalny"/>
    <w:link w:val="TekstpodstawowywcityZnak"/>
    <w:semiHidden/>
    <w:unhideWhenUsed/>
    <w:rsid w:val="00BD7784"/>
    <w:pPr>
      <w:tabs>
        <w:tab w:val="left" w:pos="4820"/>
      </w:tabs>
      <w:spacing w:after="0" w:line="360" w:lineRule="auto"/>
      <w:ind w:left="284" w:firstLine="426"/>
      <w:jc w:val="both"/>
    </w:pPr>
    <w:rPr>
      <w:rFonts w:ascii="Times New Roman" w:eastAsia="Times New Roman" w:hAnsi="Times New Roman"/>
      <w:sz w:val="26"/>
      <w:szCs w:val="20"/>
      <w:lang w:val="x-none" w:eastAsia="x-none"/>
    </w:rPr>
  </w:style>
  <w:style w:type="character" w:customStyle="1" w:styleId="TekstpodstawowywcityZnak">
    <w:name w:val="Tekst podstawowy wcięty Znak"/>
    <w:link w:val="Tekstpodstawowywcity"/>
    <w:semiHidden/>
    <w:rsid w:val="00BD7784"/>
    <w:rPr>
      <w:rFonts w:ascii="Times New Roman" w:eastAsia="Times New Roman" w:hAnsi="Times New Roman"/>
      <w:sz w:val="26"/>
      <w:lang w:val="x-none" w:eastAsia="x-none"/>
    </w:rPr>
  </w:style>
  <w:style w:type="character" w:customStyle="1" w:styleId="Nagwek1Znak">
    <w:name w:val="Nagłówek 1 Znak"/>
    <w:link w:val="Nagwek1"/>
    <w:uiPriority w:val="9"/>
    <w:rsid w:val="00FC2D93"/>
    <w:rPr>
      <w:rFonts w:ascii="Calibri Light" w:eastAsia="Times New Roman" w:hAnsi="Calibri Light" w:cs="Times New Roman"/>
      <w:b/>
      <w:bCs/>
      <w:kern w:val="32"/>
      <w:sz w:val="32"/>
      <w:szCs w:val="32"/>
      <w:lang w:eastAsia="en-US"/>
    </w:rPr>
  </w:style>
  <w:style w:type="character" w:customStyle="1" w:styleId="Nagwek3Znak">
    <w:name w:val="Nagłówek 3 Znak"/>
    <w:link w:val="Nagwek3"/>
    <w:uiPriority w:val="9"/>
    <w:semiHidden/>
    <w:rsid w:val="00FC2D93"/>
    <w:rPr>
      <w:rFonts w:ascii="Calibri Light" w:eastAsia="Times New Roman" w:hAnsi="Calibri Light" w:cs="Times New Roman"/>
      <w:b/>
      <w:bCs/>
      <w:sz w:val="26"/>
      <w:szCs w:val="26"/>
      <w:lang w:eastAsia="en-US"/>
    </w:rPr>
  </w:style>
  <w:style w:type="paragraph" w:styleId="Tekstpodstawowy">
    <w:name w:val="Body Text"/>
    <w:basedOn w:val="Normalny"/>
    <w:link w:val="TekstpodstawowyZnak"/>
    <w:uiPriority w:val="99"/>
    <w:unhideWhenUsed/>
    <w:rsid w:val="00825A38"/>
    <w:pPr>
      <w:spacing w:after="120"/>
    </w:pPr>
  </w:style>
  <w:style w:type="character" w:customStyle="1" w:styleId="TekstpodstawowyZnak">
    <w:name w:val="Tekst podstawowy Znak"/>
    <w:link w:val="Tekstpodstawowy"/>
    <w:uiPriority w:val="99"/>
    <w:rsid w:val="00825A38"/>
    <w:rPr>
      <w:sz w:val="22"/>
      <w:szCs w:val="22"/>
      <w:lang w:eastAsia="en-US"/>
    </w:rPr>
  </w:style>
  <w:style w:type="character" w:styleId="Odwoaniedokomentarza">
    <w:name w:val="annotation reference"/>
    <w:uiPriority w:val="99"/>
    <w:semiHidden/>
    <w:unhideWhenUsed/>
    <w:rsid w:val="00BE673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BE6739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rsid w:val="00BE6739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E6739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BE6739"/>
    <w:rPr>
      <w:b/>
      <w:bCs/>
      <w:lang w:eastAsia="en-US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890FBA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890FBA"/>
    <w:rPr>
      <w:lang w:eastAsia="en-US"/>
    </w:rPr>
  </w:style>
  <w:style w:type="character" w:styleId="Odwoanieprzypisudolnego">
    <w:name w:val="footnote reference"/>
    <w:uiPriority w:val="99"/>
    <w:semiHidden/>
    <w:unhideWhenUsed/>
    <w:rsid w:val="00890FBA"/>
    <w:rPr>
      <w:vertAlign w:val="superscript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890FBA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table" w:styleId="Tabela-Siatka">
    <w:name w:val="Table Grid"/>
    <w:basedOn w:val="Standardowy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ipercze">
    <w:name w:val="Hyperlink"/>
    <w:basedOn w:val="Domylnaczcionkaakapitu"/>
    <w:uiPriority w:val="99"/>
    <w:unhideWhenUsed/>
    <w:rsid w:val="00AD0FB1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AD0FB1"/>
    <w:rPr>
      <w:color w:val="605E5C"/>
      <w:shd w:val="clear" w:color="auto" w:fill="E1DFDD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AD0FB1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AD0FB1"/>
    <w:rPr>
      <w:lang w:eastAsia="en-US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AD0FB1"/>
    <w:rPr>
      <w:vertAlign w:val="superscript"/>
    </w:rPr>
  </w:style>
  <w:style w:type="character" w:styleId="Tekstzastpczy">
    <w:name w:val="Placeholder Text"/>
    <w:basedOn w:val="Domylnaczcionkaakapitu"/>
    <w:uiPriority w:val="99"/>
    <w:semiHidden/>
    <w:rsid w:val="0053367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534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40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7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2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2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54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96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56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B7E8310-1D96-43DF-A261-07C9221B3C51}"/>
      </w:docPartPr>
      <w:docPartBody>
        <w:p w:rsidR="00D82544" w:rsidRDefault="0004400D">
          <w:r w:rsidRPr="005A0572">
            <w:rPr>
              <w:rStyle w:val="Tekstzastpczy"/>
            </w:rPr>
            <w:t>Kliknij lub naciśnij, aby wprowadzić datę.</w:t>
          </w:r>
        </w:p>
      </w:docPartBody>
    </w:docPart>
    <w:docPart>
      <w:docPartPr>
        <w:name w:val="DefaultPlaceholder_-185401344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4517EAD-B3DE-4738-92E8-04FC0E9286B5}"/>
      </w:docPartPr>
      <w:docPartBody>
        <w:p w:rsidR="00D82544" w:rsidRDefault="0004400D"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DefaultPlaceholder_-185401343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E25C3DF-EE83-419A-82BA-B80BE6F33A85}"/>
      </w:docPartPr>
      <w:docPartBody>
        <w:p w:rsidR="00D82544" w:rsidRDefault="0004400D">
          <w:r w:rsidRPr="005A0572">
            <w:rPr>
              <w:rStyle w:val="Tekstzastpczy"/>
            </w:rPr>
            <w:t>Wybierz element.</w:t>
          </w:r>
        </w:p>
      </w:docPartBody>
    </w:docPart>
    <w:docPart>
      <w:docPartPr>
        <w:name w:val="DefaultPlaceholder_-185401343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6942C0A-E0AE-4705-9447-DE2CF4ADD151}"/>
      </w:docPartPr>
      <w:docPartBody>
        <w:p w:rsidR="00D82544" w:rsidRDefault="0004400D"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8A6A258F3C1846F7A5541B464821179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0E336BD-BD34-4ADF-B3D4-1B527559D146}"/>
      </w:docPartPr>
      <w:docPartBody>
        <w:p w:rsidR="00D82544" w:rsidRDefault="0004400D" w:rsidP="0004400D">
          <w:pPr>
            <w:pStyle w:val="8A6A258F3C1846F7A5541B4648211799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F890B2CF7E4040B49B9414320BA9D8D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EFDB7B5-9AB3-4C09-BB44-751723E23E1E}"/>
      </w:docPartPr>
      <w:docPartBody>
        <w:p w:rsidR="00D82544" w:rsidRDefault="0004400D" w:rsidP="0004400D">
          <w:pPr>
            <w:pStyle w:val="F890B2CF7E4040B49B9414320BA9D8D5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4238D3FF3143411A9E46F73A277C75E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0FBD566-C0E9-46D8-9BFE-9619F1826E18}"/>
      </w:docPartPr>
      <w:docPartBody>
        <w:p w:rsidR="00D82544" w:rsidRDefault="0004400D" w:rsidP="0004400D">
          <w:pPr>
            <w:pStyle w:val="4238D3FF3143411A9E46F73A277C75EA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1D2F974909284606AD2869582D568FE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F17B1FB-EBE6-4D5F-851E-2E5A988F7876}"/>
      </w:docPartPr>
      <w:docPartBody>
        <w:p w:rsidR="00D82544" w:rsidRDefault="0004400D" w:rsidP="0004400D">
          <w:pPr>
            <w:pStyle w:val="1D2F974909284606AD2869582D568FE9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3ACC52265F6D4264B4AD5843BD55762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B77B81D-DBB8-4632-A2F7-D01BCC7E9722}"/>
      </w:docPartPr>
      <w:docPartBody>
        <w:p w:rsidR="00D82544" w:rsidRDefault="0004400D" w:rsidP="0004400D">
          <w:pPr>
            <w:pStyle w:val="3ACC52265F6D4264B4AD5843BD557621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B49B644209964A5CA442A10397100E7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C3066C6-EF79-4EA4-A071-7B5A703F4BB6}"/>
      </w:docPartPr>
      <w:docPartBody>
        <w:p w:rsidR="00D82544" w:rsidRDefault="0004400D" w:rsidP="0004400D">
          <w:pPr>
            <w:pStyle w:val="B49B644209964A5CA442A10397100E71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7A7010F20FE84723995ABB2D6F9F0FC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61EA534-BE1F-4FE4-B01A-97E30E5DA794}"/>
      </w:docPartPr>
      <w:docPartBody>
        <w:p w:rsidR="00F10A82" w:rsidRDefault="00FD5CA8" w:rsidP="00FD5CA8">
          <w:pPr>
            <w:pStyle w:val="7A7010F20FE84723995ABB2D6F9F0FC1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31B1CE811C2A4940B2587262F247FC6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16DF350-BA45-4901-A81F-8AD4C6136C6A}"/>
      </w:docPartPr>
      <w:docPartBody>
        <w:p w:rsidR="00F10A82" w:rsidRDefault="00FD5CA8" w:rsidP="00FD5CA8">
          <w:pPr>
            <w:pStyle w:val="31B1CE811C2A4940B2587262F247FC6B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D267A92979984EAD8769B74A1E31BB4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A5B375F-B4AC-481A-8948-070434DF8496}"/>
      </w:docPartPr>
      <w:docPartBody>
        <w:p w:rsidR="0020778E" w:rsidRDefault="00F10A82" w:rsidP="00F10A82">
          <w:pPr>
            <w:pStyle w:val="D267A92979984EAD8769B74A1E31BB4F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97DBEFEFED154DA58E43FE4F892B1B8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350C89D-3FE5-46AF-8C3D-CA8B8462B3BD}"/>
      </w:docPartPr>
      <w:docPartBody>
        <w:p w:rsidR="0020778E" w:rsidRDefault="00F10A82" w:rsidP="00F10A82">
          <w:pPr>
            <w:pStyle w:val="97DBEFEFED154DA58E43FE4F892B1B87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36E8F86C3AFF452B9DE19F6F2A01D25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0F3D0FD-F801-4838-BDB1-57B18FA04E97}"/>
      </w:docPartPr>
      <w:docPartBody>
        <w:p w:rsidR="0020778E" w:rsidRDefault="00F10A82" w:rsidP="00F10A82">
          <w:pPr>
            <w:pStyle w:val="36E8F86C3AFF452B9DE19F6F2A01D258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0A70389796E34212986848792410B86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48E19F7-E14F-484E-A412-F1371D20B77C}"/>
      </w:docPartPr>
      <w:docPartBody>
        <w:p w:rsidR="0020778E" w:rsidRDefault="00F10A82" w:rsidP="00F10A82">
          <w:pPr>
            <w:pStyle w:val="0A70389796E34212986848792410B866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CF67939C68B6433094920359BB2ED8A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640E28E-916B-4F2B-A563-E185AAD2F6EC}"/>
      </w:docPartPr>
      <w:docPartBody>
        <w:p w:rsidR="0020778E" w:rsidRDefault="00F10A82" w:rsidP="00F10A82">
          <w:pPr>
            <w:pStyle w:val="CF67939C68B6433094920359BB2ED8A6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2D4F9AA7F2A140569BD4753DA25ED1D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0E2411E-0603-4769-A32E-95297B5A949F}"/>
      </w:docPartPr>
      <w:docPartBody>
        <w:p w:rsidR="0020778E" w:rsidRDefault="00F10A82" w:rsidP="00F10A82">
          <w:pPr>
            <w:pStyle w:val="2D4F9AA7F2A140569BD4753DA25ED1DB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1683768A4455432089D45C294C6656A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F92DD13-86AF-4FE4-9A76-B18016C8AD91}"/>
      </w:docPartPr>
      <w:docPartBody>
        <w:p w:rsidR="00B477B7" w:rsidRDefault="00500CF0" w:rsidP="00500CF0">
          <w:pPr>
            <w:pStyle w:val="1683768A4455432089D45C294C6656AB"/>
          </w:pPr>
          <w:r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C3270AC94C2447C9BF663997D683511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541DCCA-61E7-4FC5-BD0C-FEE1204F90BB}"/>
      </w:docPartPr>
      <w:docPartBody>
        <w:p w:rsidR="00B477B7" w:rsidRDefault="00500CF0" w:rsidP="00500CF0">
          <w:pPr>
            <w:pStyle w:val="C3270AC94C2447C9BF663997D6835119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6B618F03BED94B2D86F73085435ABA6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A5A54ED-A48D-48BE-8856-862F26B2F959}"/>
      </w:docPartPr>
      <w:docPartBody>
        <w:p w:rsidR="00B477B7" w:rsidRDefault="00500CF0" w:rsidP="00500CF0">
          <w:pPr>
            <w:pStyle w:val="6B618F03BED94B2D86F73085435ABA6B"/>
          </w:pPr>
          <w:r w:rsidRPr="005A0572">
            <w:rPr>
              <w:rStyle w:val="Tekstzastpczy"/>
            </w:rPr>
            <w:t>Wybierz element.</w:t>
          </w:r>
        </w:p>
      </w:docPartBody>
    </w:docPart>
    <w:docPart>
      <w:docPartPr>
        <w:name w:val="66703498C849469AA4A81717B3905FF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553562F-EE15-4D69-8D93-BE97690D559C}"/>
      </w:docPartPr>
      <w:docPartBody>
        <w:p w:rsidR="00B477B7" w:rsidRDefault="00500CF0" w:rsidP="00500CF0">
          <w:pPr>
            <w:pStyle w:val="66703498C849469AA4A81717B3905FF1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B44541271B2B48D288D0C1624B0198B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0498502-FFE3-4F2F-B3E0-BBF4401F916C}"/>
      </w:docPartPr>
      <w:docPartBody>
        <w:p w:rsidR="00B477B7" w:rsidRDefault="00500CF0" w:rsidP="00500CF0">
          <w:pPr>
            <w:pStyle w:val="B44541271B2B48D288D0C1624B0198B7"/>
          </w:pPr>
          <w:r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37417660FE1B44C28A5B711B311F20E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74B2B46-BE35-4E02-8301-9BFF89FBE1C8}"/>
      </w:docPartPr>
      <w:docPartBody>
        <w:p w:rsidR="00B477B7" w:rsidRDefault="00500CF0" w:rsidP="00500CF0">
          <w:pPr>
            <w:pStyle w:val="37417660FE1B44C28A5B711B311F20EF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8CA623261671489EAD9DC5CC2B3026B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EEE5712-E5EA-4890-A263-99DFE9512C3F}"/>
      </w:docPartPr>
      <w:docPartBody>
        <w:p w:rsidR="00B477B7" w:rsidRDefault="00500CF0" w:rsidP="00500CF0">
          <w:pPr>
            <w:pStyle w:val="8CA623261671489EAD9DC5CC2B3026BB"/>
          </w:pPr>
          <w:r w:rsidRPr="005A0572">
            <w:rPr>
              <w:rStyle w:val="Tekstzastpczy"/>
            </w:rPr>
            <w:t>Wybierz element.</w:t>
          </w:r>
        </w:p>
      </w:docPartBody>
    </w:docPart>
    <w:docPart>
      <w:docPartPr>
        <w:name w:val="95E4FAFF532142F386259B8217BF65C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9B60F6C-79AB-4884-9676-58D6724CC3A5}"/>
      </w:docPartPr>
      <w:docPartBody>
        <w:p w:rsidR="00B477B7" w:rsidRDefault="00500CF0" w:rsidP="00500CF0">
          <w:pPr>
            <w:pStyle w:val="95E4FAFF532142F386259B8217BF65C9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8ABDB82A27074F4792A2C7344958866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EE40E56-E017-46CA-BD6B-FA968A559349}"/>
      </w:docPartPr>
      <w:docPartBody>
        <w:p w:rsidR="00B477B7" w:rsidRDefault="00500CF0" w:rsidP="00500CF0">
          <w:pPr>
            <w:pStyle w:val="8ABDB82A27074F4792A2C73449588668"/>
          </w:pPr>
          <w:r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129F7C430BDE4CD9BDD04EAADBF5CFE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4CD6A0C-6918-48FF-8292-2CE70BA5E37B}"/>
      </w:docPartPr>
      <w:docPartBody>
        <w:p w:rsidR="00B477B7" w:rsidRDefault="00500CF0" w:rsidP="00500CF0">
          <w:pPr>
            <w:pStyle w:val="129F7C430BDE4CD9BDD04EAADBF5CFEA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867842908597410A8EFCF8D29E650BD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94C184D-4601-4E1C-9FE8-7AFD9E928FCD}"/>
      </w:docPartPr>
      <w:docPartBody>
        <w:p w:rsidR="00B477B7" w:rsidRDefault="00500CF0" w:rsidP="00500CF0">
          <w:pPr>
            <w:pStyle w:val="867842908597410A8EFCF8D29E650BDF"/>
          </w:pPr>
          <w:r w:rsidRPr="005A0572">
            <w:rPr>
              <w:rStyle w:val="Tekstzastpczy"/>
            </w:rPr>
            <w:t>Wybierz element.</w:t>
          </w:r>
        </w:p>
      </w:docPartBody>
    </w:docPart>
    <w:docPart>
      <w:docPartPr>
        <w:name w:val="595FF7384DC04A2DBD79F4DF4FF6111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9D8E0EE-4245-4246-A716-B6F8A06AE74F}"/>
      </w:docPartPr>
      <w:docPartBody>
        <w:p w:rsidR="00B477B7" w:rsidRDefault="00500CF0" w:rsidP="00500CF0">
          <w:pPr>
            <w:pStyle w:val="595FF7384DC04A2DBD79F4DF4FF61113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91B4FCB515D541BE838FF0516F97C762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4F02BAC-C3ED-479E-AFFA-7F8B91D31EC0}"/>
      </w:docPartPr>
      <w:docPartBody>
        <w:p w:rsidR="00B477B7" w:rsidRDefault="00500CF0" w:rsidP="00500CF0">
          <w:pPr>
            <w:pStyle w:val="91B4FCB515D541BE838FF0516F97C762"/>
          </w:pPr>
          <w:r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80AA692343564F5C905B633DFDF1BB8E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A8A3B43-6237-4D4C-8870-BDFBED838E70}"/>
      </w:docPartPr>
      <w:docPartBody>
        <w:p w:rsidR="00B477B7" w:rsidRDefault="00500CF0" w:rsidP="00500CF0">
          <w:pPr>
            <w:pStyle w:val="80AA692343564F5C905B633DFDF1BB8E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744E66820D8F40E88DED9041BF14514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44E129A-1F85-4C10-A11E-D16E02C66E53}"/>
      </w:docPartPr>
      <w:docPartBody>
        <w:p w:rsidR="00B477B7" w:rsidRDefault="00500CF0" w:rsidP="00500CF0">
          <w:pPr>
            <w:pStyle w:val="744E66820D8F40E88DED9041BF14514A"/>
          </w:pPr>
          <w:r w:rsidRPr="005A0572">
            <w:rPr>
              <w:rStyle w:val="Tekstzastpczy"/>
            </w:rPr>
            <w:t>Wybierz element.</w:t>
          </w:r>
        </w:p>
      </w:docPartBody>
    </w:docPart>
    <w:docPart>
      <w:docPartPr>
        <w:name w:val="E92460AAA46846438BE5AEBEB4F37FA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1218A4F-218A-4263-8DE2-56ED61631B25}"/>
      </w:docPartPr>
      <w:docPartBody>
        <w:p w:rsidR="00B477B7" w:rsidRDefault="00500CF0" w:rsidP="00500CF0">
          <w:pPr>
            <w:pStyle w:val="E92460AAA46846438BE5AEBEB4F37FA9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A5568DA3E2AD4D1696E73B74FB73CE3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48C60FB-3891-4513-8E8E-109EEE0B67DA}"/>
      </w:docPartPr>
      <w:docPartBody>
        <w:p w:rsidR="00B477B7" w:rsidRDefault="00500CF0" w:rsidP="00500CF0">
          <w:pPr>
            <w:pStyle w:val="A5568DA3E2AD4D1696E73B74FB73CE35"/>
          </w:pPr>
          <w:r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2F1FC5722CD84A86B035ECF9C527331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86B9CA53-77D6-4CD7-99E8-DFAE79C1DFDA}"/>
      </w:docPartPr>
      <w:docPartBody>
        <w:p w:rsidR="00B477B7" w:rsidRDefault="00500CF0" w:rsidP="00500CF0">
          <w:pPr>
            <w:pStyle w:val="2F1FC5722CD84A86B035ECF9C5273315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E6EE1F3A87AD4880B01B44AAA9EB5C1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94B683A-A0BB-4DDB-8EEA-A88ED849DD37}"/>
      </w:docPartPr>
      <w:docPartBody>
        <w:p w:rsidR="00B477B7" w:rsidRDefault="00500CF0" w:rsidP="00500CF0">
          <w:pPr>
            <w:pStyle w:val="E6EE1F3A87AD4880B01B44AAA9EB5C19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51D4591E7A6A4D4C80BAACDF7A344F1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7E9FBFC-CCEE-4732-928E-F95F42446FF6}"/>
      </w:docPartPr>
      <w:docPartBody>
        <w:p w:rsidR="00B477B7" w:rsidRDefault="00500CF0" w:rsidP="00500CF0">
          <w:pPr>
            <w:pStyle w:val="51D4591E7A6A4D4C80BAACDF7A344F1A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7F3469F484024D9C8EBFA99E4702201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3C61D85-27B8-43F1-8018-6091FE54DD53}"/>
      </w:docPartPr>
      <w:docPartBody>
        <w:p w:rsidR="00B477B7" w:rsidRDefault="00500CF0" w:rsidP="00500CF0">
          <w:pPr>
            <w:pStyle w:val="7F3469F484024D9C8EBFA99E47022014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44B07DCBB8E94D35BF0F4C781B1E3CD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D144A30-DA0B-4AFB-91B2-9BB9A69A22D0}"/>
      </w:docPartPr>
      <w:docPartBody>
        <w:p w:rsidR="00B477B7" w:rsidRDefault="00500CF0" w:rsidP="00500CF0">
          <w:pPr>
            <w:pStyle w:val="44B07DCBB8E94D35BF0F4C781B1E3CDC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E904D5DD4D8841FBA972E6EE4F619D0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F83109D-236D-4C5B-8360-9FE3B14F262B}"/>
      </w:docPartPr>
      <w:docPartBody>
        <w:p w:rsidR="00B477B7" w:rsidRDefault="00500CF0" w:rsidP="00500CF0">
          <w:pPr>
            <w:pStyle w:val="E904D5DD4D8841FBA972E6EE4F619D06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B3A7B69B477A48978DD26C62D377C34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5277499-6DA9-49EC-B140-B12FAE017AC7}"/>
      </w:docPartPr>
      <w:docPartBody>
        <w:p w:rsidR="00B477B7" w:rsidRDefault="00500CF0" w:rsidP="00500CF0">
          <w:pPr>
            <w:pStyle w:val="B3A7B69B477A48978DD26C62D377C345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197029ABD8C24427BDCB803FB4AFC17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3B7CF73-D423-4352-9BA1-C92A5E66957F}"/>
      </w:docPartPr>
      <w:docPartBody>
        <w:p w:rsidR="00B477B7" w:rsidRDefault="00500CF0" w:rsidP="00500CF0">
          <w:pPr>
            <w:pStyle w:val="197029ABD8C24427BDCB803FB4AFC17C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57CD83F5C8E14A9E972C3FC4C9E0155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6BB340C-57C7-4423-821D-CA2595123CBD}"/>
      </w:docPartPr>
      <w:docPartBody>
        <w:p w:rsidR="00B477B7" w:rsidRDefault="00500CF0" w:rsidP="00500CF0">
          <w:pPr>
            <w:pStyle w:val="57CD83F5C8E14A9E972C3FC4C9E0155A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1F6D8508E99944519DFDC291BA5B777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4F4E00E-9A54-4004-89E6-0EA23D405E5B}"/>
      </w:docPartPr>
      <w:docPartBody>
        <w:p w:rsidR="00B477B7" w:rsidRDefault="00500CF0" w:rsidP="00500CF0">
          <w:pPr>
            <w:pStyle w:val="1F6D8508E99944519DFDC291BA5B7776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13A9979E57AD4ABBBA63DB63737DF86E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8B9E8C6-9C67-46BC-BFC0-2AB34D50E7E3}"/>
      </w:docPartPr>
      <w:docPartBody>
        <w:p w:rsidR="00B477B7" w:rsidRDefault="00500CF0" w:rsidP="00500CF0">
          <w:pPr>
            <w:pStyle w:val="13A9979E57AD4ABBBA63DB63737DF86E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A646FC70ED334482B7297271DDC2CBE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6414F89-4847-47C3-B54A-57BDD3070A3A}"/>
      </w:docPartPr>
      <w:docPartBody>
        <w:p w:rsidR="00B477B7" w:rsidRDefault="00500CF0" w:rsidP="00500CF0">
          <w:pPr>
            <w:pStyle w:val="A646FC70ED334482B7297271DDC2CBE6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011C826D8820462ABF703E49C4FCE4F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C76E302-A6B3-4742-A681-21C0B339D0AB}"/>
      </w:docPartPr>
      <w:docPartBody>
        <w:p w:rsidR="00B477B7" w:rsidRDefault="00500CF0" w:rsidP="00500CF0">
          <w:pPr>
            <w:pStyle w:val="011C826D8820462ABF703E49C4FCE4F8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2424EEF4747249C8A808313151467E2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7F82032-A65B-4B27-8C05-2274A8A07865}"/>
      </w:docPartPr>
      <w:docPartBody>
        <w:p w:rsidR="00B477B7" w:rsidRDefault="00500CF0" w:rsidP="00500CF0">
          <w:pPr>
            <w:pStyle w:val="2424EEF4747249C8A808313151467E24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2C8B24740D6E4E3E98844E6BC14CE27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401496F-E6FE-444D-8F8B-0B0E3723DD9D}"/>
      </w:docPartPr>
      <w:docPartBody>
        <w:p w:rsidR="00B477B7" w:rsidRDefault="00500CF0" w:rsidP="00500CF0">
          <w:pPr>
            <w:pStyle w:val="2C8B24740D6E4E3E98844E6BC14CE274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940AD6DA57FD4D419E8424B6DB8C976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F28C12F-59C5-4239-80FF-8F10809895DB}"/>
      </w:docPartPr>
      <w:docPartBody>
        <w:p w:rsidR="00B477B7" w:rsidRDefault="00500CF0" w:rsidP="00500CF0">
          <w:pPr>
            <w:pStyle w:val="940AD6DA57FD4D419E8424B6DB8C9760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57C8DA16C54B48A0A4194017CA46A3A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2CB5AD0-3779-4819-A91C-23A7905043B9}"/>
      </w:docPartPr>
      <w:docPartBody>
        <w:p w:rsidR="00B477B7" w:rsidRDefault="00500CF0" w:rsidP="00500CF0">
          <w:pPr>
            <w:pStyle w:val="57C8DA16C54B48A0A4194017CA46A3A5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3EDA2B07C928470C86CEB57CBA9059B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61E8EA2-9B0B-45FD-9936-41F7405D731C}"/>
      </w:docPartPr>
      <w:docPartBody>
        <w:p w:rsidR="00B477B7" w:rsidRDefault="00500CF0" w:rsidP="00500CF0">
          <w:pPr>
            <w:pStyle w:val="3EDA2B07C928470C86CEB57CBA9059B4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84529FC9833B4338B68E1B38C33F71E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7E9CB82-8736-4C7E-9D91-361383954765}"/>
      </w:docPartPr>
      <w:docPartBody>
        <w:p w:rsidR="00B477B7" w:rsidRDefault="00500CF0" w:rsidP="00500CF0">
          <w:pPr>
            <w:pStyle w:val="84529FC9833B4338B68E1B38C33F71EA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B598786CEFCF4357A7B7E284336D56CE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8960EEC-D10C-4A90-9DCE-E912F866F228}"/>
      </w:docPartPr>
      <w:docPartBody>
        <w:p w:rsidR="00B477B7" w:rsidRDefault="00500CF0" w:rsidP="00500CF0">
          <w:pPr>
            <w:pStyle w:val="B598786CEFCF4357A7B7E284336D56CE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760198658D68468EBC7CC1643815452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02E4726-1906-41A8-A5D8-88DF253A6124}"/>
      </w:docPartPr>
      <w:docPartBody>
        <w:p w:rsidR="00B477B7" w:rsidRDefault="00500CF0" w:rsidP="00500CF0">
          <w:pPr>
            <w:pStyle w:val="760198658D68468EBC7CC16438154527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81C6D091E94E4D42A178C3C1FEB7F6C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150DE34-B549-44F9-BD5C-C46BF4DBE4DF}"/>
      </w:docPartPr>
      <w:docPartBody>
        <w:p w:rsidR="00B477B7" w:rsidRDefault="00500CF0" w:rsidP="00500CF0">
          <w:pPr>
            <w:pStyle w:val="81C6D091E94E4D42A178C3C1FEB7F6CB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23E6DD0BB2AF43B88139CB61C5AD6FA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70A2CC1-5F4B-4D62-A0A2-2DCE41E81935}"/>
      </w:docPartPr>
      <w:docPartBody>
        <w:p w:rsidR="00B477B7" w:rsidRDefault="00500CF0" w:rsidP="00500CF0">
          <w:pPr>
            <w:pStyle w:val="23E6DD0BB2AF43B88139CB61C5AD6FAC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7A705925B9FC461797FF7937CD62577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EE8A68C-CBB0-4D3B-B15A-B180B5A9D1BD}"/>
      </w:docPartPr>
      <w:docPartBody>
        <w:p w:rsidR="00B477B7" w:rsidRDefault="00500CF0" w:rsidP="00500CF0">
          <w:pPr>
            <w:pStyle w:val="7A705925B9FC461797FF7937CD62577F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D6BF3B104F8C4619A1E2944118AED24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67B6C41-AB82-44CB-9197-83F5D65FC30A}"/>
      </w:docPartPr>
      <w:docPartBody>
        <w:p w:rsidR="00B477B7" w:rsidRDefault="00500CF0" w:rsidP="00500CF0">
          <w:pPr>
            <w:pStyle w:val="D6BF3B104F8C4619A1E2944118AED245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85C7E036DCD14DB2A982796CD5145EB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1F95263-3509-4F8F-A763-BEC9168962B5}"/>
      </w:docPartPr>
      <w:docPartBody>
        <w:p w:rsidR="00B477B7" w:rsidRDefault="00500CF0" w:rsidP="00500CF0">
          <w:pPr>
            <w:pStyle w:val="85C7E036DCD14DB2A982796CD5145EBD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F254D5E0B1B54936A604B255A0256AC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B112DC5-BBB0-4E94-BE89-06FF420EE0F4}"/>
      </w:docPartPr>
      <w:docPartBody>
        <w:p w:rsidR="00B477B7" w:rsidRDefault="00500CF0" w:rsidP="00500CF0">
          <w:pPr>
            <w:pStyle w:val="F254D5E0B1B54936A604B255A0256ACD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791810F4A1BE473AB8D277C45C160D6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E031547-7910-4C56-9B36-09568FEB72A5}"/>
      </w:docPartPr>
      <w:docPartBody>
        <w:p w:rsidR="00B477B7" w:rsidRDefault="00500CF0" w:rsidP="00500CF0">
          <w:pPr>
            <w:pStyle w:val="791810F4A1BE473AB8D277C45C160D6B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29835672C9524453898FFD85D4AADF3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A3EE6A7-4DCF-4F8A-B544-7CCFB4FC09B1}"/>
      </w:docPartPr>
      <w:docPartBody>
        <w:p w:rsidR="00B477B7" w:rsidRDefault="00500CF0" w:rsidP="00500CF0">
          <w:pPr>
            <w:pStyle w:val="29835672C9524453898FFD85D4AADF30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4961AAA43F2348B8980D3E79D503E2F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03FE1C4-6611-4E9E-AA25-CAD9A99310B6}"/>
      </w:docPartPr>
      <w:docPartBody>
        <w:p w:rsidR="00B477B7" w:rsidRDefault="00500CF0" w:rsidP="00500CF0">
          <w:pPr>
            <w:pStyle w:val="4961AAA43F2348B8980D3E79D503E2FC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2E0C0E7C57264BA3A6B16B33F5C7EF0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C532BF9-BFBC-4ED1-9597-1D3509307609}"/>
      </w:docPartPr>
      <w:docPartBody>
        <w:p w:rsidR="00B477B7" w:rsidRDefault="00500CF0" w:rsidP="00500CF0">
          <w:pPr>
            <w:pStyle w:val="2E0C0E7C57264BA3A6B16B33F5C7EF0C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2C15F7D501284E79BF2AF9773069ADB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D2E7ABD-785C-419A-A45F-E1E1CE50B7EA}"/>
      </w:docPartPr>
      <w:docPartBody>
        <w:p w:rsidR="00B477B7" w:rsidRDefault="00500CF0" w:rsidP="00500CF0">
          <w:pPr>
            <w:pStyle w:val="2C15F7D501284E79BF2AF9773069ADB5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8E6FDD7216FB4E429DBAB4E68530D9C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83C349F2-0E8B-43EA-9262-A2F374E0F6D6}"/>
      </w:docPartPr>
      <w:docPartBody>
        <w:p w:rsidR="00B477B7" w:rsidRDefault="00500CF0" w:rsidP="00500CF0">
          <w:pPr>
            <w:pStyle w:val="8E6FDD7216FB4E429DBAB4E68530D9C4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AE823729EAD2480DA55A90A7ACA54EA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8FB6BCF-B23B-4809-8D69-037A774E4722}"/>
      </w:docPartPr>
      <w:docPartBody>
        <w:p w:rsidR="00B477B7" w:rsidRDefault="00500CF0" w:rsidP="00500CF0">
          <w:pPr>
            <w:pStyle w:val="AE823729EAD2480DA55A90A7ACA54EA4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A87C287345374495951F5AD58C711C7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8FB1EF6C-7EE0-4895-A2CE-822EDAE69FC4}"/>
      </w:docPartPr>
      <w:docPartBody>
        <w:p w:rsidR="00B477B7" w:rsidRDefault="00500CF0" w:rsidP="00500CF0">
          <w:pPr>
            <w:pStyle w:val="A87C287345374495951F5AD58C711C7A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EA685BE3EE934CA0B4C138B9679DCC9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3C2E58E-1925-4C63-98C5-CC4CE7183BE2}"/>
      </w:docPartPr>
      <w:docPartBody>
        <w:p w:rsidR="00B477B7" w:rsidRDefault="00500CF0" w:rsidP="00500CF0">
          <w:pPr>
            <w:pStyle w:val="EA685BE3EE934CA0B4C138B9679DCC9B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4400D"/>
    <w:rsid w:val="0004400D"/>
    <w:rsid w:val="0020778E"/>
    <w:rsid w:val="00500CF0"/>
    <w:rsid w:val="00515F3D"/>
    <w:rsid w:val="00730BE0"/>
    <w:rsid w:val="00934412"/>
    <w:rsid w:val="00B477B7"/>
    <w:rsid w:val="00C4127F"/>
    <w:rsid w:val="00D82544"/>
    <w:rsid w:val="00F10A82"/>
    <w:rsid w:val="00FD5C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500CF0"/>
  </w:style>
  <w:style w:type="paragraph" w:customStyle="1" w:styleId="8A6A258F3C1846F7A5541B4648211799">
    <w:name w:val="8A6A258F3C1846F7A5541B4648211799"/>
    <w:rsid w:val="0004400D"/>
  </w:style>
  <w:style w:type="paragraph" w:customStyle="1" w:styleId="F890B2CF7E4040B49B9414320BA9D8D5">
    <w:name w:val="F890B2CF7E4040B49B9414320BA9D8D5"/>
    <w:rsid w:val="0004400D"/>
  </w:style>
  <w:style w:type="paragraph" w:customStyle="1" w:styleId="7A7010F20FE84723995ABB2D6F9F0FC1">
    <w:name w:val="7A7010F20FE84723995ABB2D6F9F0FC1"/>
    <w:rsid w:val="00FD5CA8"/>
  </w:style>
  <w:style w:type="paragraph" w:customStyle="1" w:styleId="4238D3FF3143411A9E46F73A277C75EA">
    <w:name w:val="4238D3FF3143411A9E46F73A277C75EA"/>
    <w:rsid w:val="0004400D"/>
  </w:style>
  <w:style w:type="paragraph" w:customStyle="1" w:styleId="1D2F974909284606AD2869582D568FE9">
    <w:name w:val="1D2F974909284606AD2869582D568FE9"/>
    <w:rsid w:val="0004400D"/>
  </w:style>
  <w:style w:type="paragraph" w:customStyle="1" w:styleId="3ACC52265F6D4264B4AD5843BD557621">
    <w:name w:val="3ACC52265F6D4264B4AD5843BD557621"/>
    <w:rsid w:val="0004400D"/>
  </w:style>
  <w:style w:type="paragraph" w:customStyle="1" w:styleId="B49B644209964A5CA442A10397100E71">
    <w:name w:val="B49B644209964A5CA442A10397100E71"/>
    <w:rsid w:val="0004400D"/>
  </w:style>
  <w:style w:type="paragraph" w:customStyle="1" w:styleId="31B1CE811C2A4940B2587262F247FC6B">
    <w:name w:val="31B1CE811C2A4940B2587262F247FC6B"/>
    <w:rsid w:val="00FD5CA8"/>
  </w:style>
  <w:style w:type="paragraph" w:customStyle="1" w:styleId="D267A92979984EAD8769B74A1E31BB4F">
    <w:name w:val="D267A92979984EAD8769B74A1E31BB4F"/>
    <w:rsid w:val="00F10A82"/>
  </w:style>
  <w:style w:type="paragraph" w:customStyle="1" w:styleId="97DBEFEFED154DA58E43FE4F892B1B87">
    <w:name w:val="97DBEFEFED154DA58E43FE4F892B1B87"/>
    <w:rsid w:val="00F10A82"/>
  </w:style>
  <w:style w:type="paragraph" w:customStyle="1" w:styleId="36E8F86C3AFF452B9DE19F6F2A01D258">
    <w:name w:val="36E8F86C3AFF452B9DE19F6F2A01D258"/>
    <w:rsid w:val="00F10A82"/>
  </w:style>
  <w:style w:type="paragraph" w:customStyle="1" w:styleId="0A70389796E34212986848792410B866">
    <w:name w:val="0A70389796E34212986848792410B866"/>
    <w:rsid w:val="00F10A82"/>
  </w:style>
  <w:style w:type="paragraph" w:customStyle="1" w:styleId="CF67939C68B6433094920359BB2ED8A6">
    <w:name w:val="CF67939C68B6433094920359BB2ED8A6"/>
    <w:rsid w:val="00F10A82"/>
  </w:style>
  <w:style w:type="paragraph" w:customStyle="1" w:styleId="2D4F9AA7F2A140569BD4753DA25ED1DB">
    <w:name w:val="2D4F9AA7F2A140569BD4753DA25ED1DB"/>
    <w:rsid w:val="00F10A82"/>
  </w:style>
  <w:style w:type="paragraph" w:customStyle="1" w:styleId="F6FC923FBA8B4E03AC8E3214DC385D6D">
    <w:name w:val="F6FC923FBA8B4E03AC8E3214DC385D6D"/>
    <w:rsid w:val="00500CF0"/>
  </w:style>
  <w:style w:type="paragraph" w:customStyle="1" w:styleId="1683768A4455432089D45C294C6656AB">
    <w:name w:val="1683768A4455432089D45C294C6656AB"/>
    <w:rsid w:val="00500CF0"/>
  </w:style>
  <w:style w:type="paragraph" w:customStyle="1" w:styleId="C3270AC94C2447C9BF663997D6835119">
    <w:name w:val="C3270AC94C2447C9BF663997D6835119"/>
    <w:rsid w:val="00500CF0"/>
  </w:style>
  <w:style w:type="paragraph" w:customStyle="1" w:styleId="6B618F03BED94B2D86F73085435ABA6B">
    <w:name w:val="6B618F03BED94B2D86F73085435ABA6B"/>
    <w:rsid w:val="00500CF0"/>
  </w:style>
  <w:style w:type="paragraph" w:customStyle="1" w:styleId="66703498C849469AA4A81717B3905FF1">
    <w:name w:val="66703498C849469AA4A81717B3905FF1"/>
    <w:rsid w:val="00500CF0"/>
  </w:style>
  <w:style w:type="paragraph" w:customStyle="1" w:styleId="B44541271B2B48D288D0C1624B0198B7">
    <w:name w:val="B44541271B2B48D288D0C1624B0198B7"/>
    <w:rsid w:val="00500CF0"/>
  </w:style>
  <w:style w:type="paragraph" w:customStyle="1" w:styleId="37417660FE1B44C28A5B711B311F20EF">
    <w:name w:val="37417660FE1B44C28A5B711B311F20EF"/>
    <w:rsid w:val="00500CF0"/>
  </w:style>
  <w:style w:type="paragraph" w:customStyle="1" w:styleId="8CA623261671489EAD9DC5CC2B3026BB">
    <w:name w:val="8CA623261671489EAD9DC5CC2B3026BB"/>
    <w:rsid w:val="00500CF0"/>
  </w:style>
  <w:style w:type="paragraph" w:customStyle="1" w:styleId="95E4FAFF532142F386259B8217BF65C9">
    <w:name w:val="95E4FAFF532142F386259B8217BF65C9"/>
    <w:rsid w:val="00500CF0"/>
  </w:style>
  <w:style w:type="paragraph" w:customStyle="1" w:styleId="8ABDB82A27074F4792A2C73449588668">
    <w:name w:val="8ABDB82A27074F4792A2C73449588668"/>
    <w:rsid w:val="00500CF0"/>
  </w:style>
  <w:style w:type="paragraph" w:customStyle="1" w:styleId="129F7C430BDE4CD9BDD04EAADBF5CFEA">
    <w:name w:val="129F7C430BDE4CD9BDD04EAADBF5CFEA"/>
    <w:rsid w:val="00500CF0"/>
  </w:style>
  <w:style w:type="paragraph" w:customStyle="1" w:styleId="867842908597410A8EFCF8D29E650BDF">
    <w:name w:val="867842908597410A8EFCF8D29E650BDF"/>
    <w:rsid w:val="00500CF0"/>
  </w:style>
  <w:style w:type="paragraph" w:customStyle="1" w:styleId="595FF7384DC04A2DBD79F4DF4FF61113">
    <w:name w:val="595FF7384DC04A2DBD79F4DF4FF61113"/>
    <w:rsid w:val="00500CF0"/>
  </w:style>
  <w:style w:type="paragraph" w:customStyle="1" w:styleId="91B4FCB515D541BE838FF0516F97C762">
    <w:name w:val="91B4FCB515D541BE838FF0516F97C762"/>
    <w:rsid w:val="00500CF0"/>
  </w:style>
  <w:style w:type="paragraph" w:customStyle="1" w:styleId="80AA692343564F5C905B633DFDF1BB8E">
    <w:name w:val="80AA692343564F5C905B633DFDF1BB8E"/>
    <w:rsid w:val="00500CF0"/>
  </w:style>
  <w:style w:type="paragraph" w:customStyle="1" w:styleId="744E66820D8F40E88DED9041BF14514A">
    <w:name w:val="744E66820D8F40E88DED9041BF14514A"/>
    <w:rsid w:val="00500CF0"/>
  </w:style>
  <w:style w:type="paragraph" w:customStyle="1" w:styleId="E92460AAA46846438BE5AEBEB4F37FA9">
    <w:name w:val="E92460AAA46846438BE5AEBEB4F37FA9"/>
    <w:rsid w:val="00500CF0"/>
  </w:style>
  <w:style w:type="paragraph" w:customStyle="1" w:styleId="A5568DA3E2AD4D1696E73B74FB73CE35">
    <w:name w:val="A5568DA3E2AD4D1696E73B74FB73CE35"/>
    <w:rsid w:val="00500CF0"/>
  </w:style>
  <w:style w:type="paragraph" w:customStyle="1" w:styleId="2F1FC5722CD84A86B035ECF9C5273315">
    <w:name w:val="2F1FC5722CD84A86B035ECF9C5273315"/>
    <w:rsid w:val="00500CF0"/>
  </w:style>
  <w:style w:type="paragraph" w:customStyle="1" w:styleId="E6EE1F3A87AD4880B01B44AAA9EB5C19">
    <w:name w:val="E6EE1F3A87AD4880B01B44AAA9EB5C19"/>
    <w:rsid w:val="00500CF0"/>
  </w:style>
  <w:style w:type="paragraph" w:customStyle="1" w:styleId="51D4591E7A6A4D4C80BAACDF7A344F1A">
    <w:name w:val="51D4591E7A6A4D4C80BAACDF7A344F1A"/>
    <w:rsid w:val="00500CF0"/>
  </w:style>
  <w:style w:type="paragraph" w:customStyle="1" w:styleId="7F3469F484024D9C8EBFA99E47022014">
    <w:name w:val="7F3469F484024D9C8EBFA99E47022014"/>
    <w:rsid w:val="00500CF0"/>
  </w:style>
  <w:style w:type="paragraph" w:customStyle="1" w:styleId="44B07DCBB8E94D35BF0F4C781B1E3CDC">
    <w:name w:val="44B07DCBB8E94D35BF0F4C781B1E3CDC"/>
    <w:rsid w:val="00500CF0"/>
  </w:style>
  <w:style w:type="paragraph" w:customStyle="1" w:styleId="E904D5DD4D8841FBA972E6EE4F619D06">
    <w:name w:val="E904D5DD4D8841FBA972E6EE4F619D06"/>
    <w:rsid w:val="00500CF0"/>
  </w:style>
  <w:style w:type="paragraph" w:customStyle="1" w:styleId="B3A7B69B477A48978DD26C62D377C345">
    <w:name w:val="B3A7B69B477A48978DD26C62D377C345"/>
    <w:rsid w:val="00500CF0"/>
  </w:style>
  <w:style w:type="paragraph" w:customStyle="1" w:styleId="197029ABD8C24427BDCB803FB4AFC17C">
    <w:name w:val="197029ABD8C24427BDCB803FB4AFC17C"/>
    <w:rsid w:val="00500CF0"/>
  </w:style>
  <w:style w:type="paragraph" w:customStyle="1" w:styleId="57CD83F5C8E14A9E972C3FC4C9E0155A">
    <w:name w:val="57CD83F5C8E14A9E972C3FC4C9E0155A"/>
    <w:rsid w:val="00500CF0"/>
  </w:style>
  <w:style w:type="paragraph" w:customStyle="1" w:styleId="1F6D8508E99944519DFDC291BA5B7776">
    <w:name w:val="1F6D8508E99944519DFDC291BA5B7776"/>
    <w:rsid w:val="00500CF0"/>
  </w:style>
  <w:style w:type="paragraph" w:customStyle="1" w:styleId="13A9979E57AD4ABBBA63DB63737DF86E">
    <w:name w:val="13A9979E57AD4ABBBA63DB63737DF86E"/>
    <w:rsid w:val="00500CF0"/>
  </w:style>
  <w:style w:type="paragraph" w:customStyle="1" w:styleId="A646FC70ED334482B7297271DDC2CBE6">
    <w:name w:val="A646FC70ED334482B7297271DDC2CBE6"/>
    <w:rsid w:val="00500CF0"/>
  </w:style>
  <w:style w:type="paragraph" w:customStyle="1" w:styleId="011C826D8820462ABF703E49C4FCE4F8">
    <w:name w:val="011C826D8820462ABF703E49C4FCE4F8"/>
    <w:rsid w:val="00500CF0"/>
  </w:style>
  <w:style w:type="paragraph" w:customStyle="1" w:styleId="2424EEF4747249C8A808313151467E24">
    <w:name w:val="2424EEF4747249C8A808313151467E24"/>
    <w:rsid w:val="00500CF0"/>
  </w:style>
  <w:style w:type="paragraph" w:customStyle="1" w:styleId="2C8B24740D6E4E3E98844E6BC14CE274">
    <w:name w:val="2C8B24740D6E4E3E98844E6BC14CE274"/>
    <w:rsid w:val="00500CF0"/>
  </w:style>
  <w:style w:type="paragraph" w:customStyle="1" w:styleId="940AD6DA57FD4D419E8424B6DB8C9760">
    <w:name w:val="940AD6DA57FD4D419E8424B6DB8C9760"/>
    <w:rsid w:val="00500CF0"/>
  </w:style>
  <w:style w:type="paragraph" w:customStyle="1" w:styleId="57C8DA16C54B48A0A4194017CA46A3A5">
    <w:name w:val="57C8DA16C54B48A0A4194017CA46A3A5"/>
    <w:rsid w:val="00500CF0"/>
  </w:style>
  <w:style w:type="paragraph" w:customStyle="1" w:styleId="3EDA2B07C928470C86CEB57CBA9059B4">
    <w:name w:val="3EDA2B07C928470C86CEB57CBA9059B4"/>
    <w:rsid w:val="00500CF0"/>
  </w:style>
  <w:style w:type="paragraph" w:customStyle="1" w:styleId="84529FC9833B4338B68E1B38C33F71EA">
    <w:name w:val="84529FC9833B4338B68E1B38C33F71EA"/>
    <w:rsid w:val="00500CF0"/>
  </w:style>
  <w:style w:type="paragraph" w:customStyle="1" w:styleId="B598786CEFCF4357A7B7E284336D56CE">
    <w:name w:val="B598786CEFCF4357A7B7E284336D56CE"/>
    <w:rsid w:val="00500CF0"/>
  </w:style>
  <w:style w:type="paragraph" w:customStyle="1" w:styleId="760198658D68468EBC7CC16438154527">
    <w:name w:val="760198658D68468EBC7CC16438154527"/>
    <w:rsid w:val="00500CF0"/>
  </w:style>
  <w:style w:type="paragraph" w:customStyle="1" w:styleId="81C6D091E94E4D42A178C3C1FEB7F6CB">
    <w:name w:val="81C6D091E94E4D42A178C3C1FEB7F6CB"/>
    <w:rsid w:val="00500CF0"/>
  </w:style>
  <w:style w:type="paragraph" w:customStyle="1" w:styleId="23E6DD0BB2AF43B88139CB61C5AD6FAC">
    <w:name w:val="23E6DD0BB2AF43B88139CB61C5AD6FAC"/>
    <w:rsid w:val="00500CF0"/>
  </w:style>
  <w:style w:type="paragraph" w:customStyle="1" w:styleId="7A705925B9FC461797FF7937CD62577F">
    <w:name w:val="7A705925B9FC461797FF7937CD62577F"/>
    <w:rsid w:val="00500CF0"/>
  </w:style>
  <w:style w:type="paragraph" w:customStyle="1" w:styleId="D6BF3B104F8C4619A1E2944118AED245">
    <w:name w:val="D6BF3B104F8C4619A1E2944118AED245"/>
    <w:rsid w:val="00500CF0"/>
  </w:style>
  <w:style w:type="paragraph" w:customStyle="1" w:styleId="85C7E036DCD14DB2A982796CD5145EBD">
    <w:name w:val="85C7E036DCD14DB2A982796CD5145EBD"/>
    <w:rsid w:val="00500CF0"/>
  </w:style>
  <w:style w:type="paragraph" w:customStyle="1" w:styleId="F254D5E0B1B54936A604B255A0256ACD">
    <w:name w:val="F254D5E0B1B54936A604B255A0256ACD"/>
    <w:rsid w:val="00500CF0"/>
  </w:style>
  <w:style w:type="paragraph" w:customStyle="1" w:styleId="791810F4A1BE473AB8D277C45C160D6B">
    <w:name w:val="791810F4A1BE473AB8D277C45C160D6B"/>
    <w:rsid w:val="00500CF0"/>
  </w:style>
  <w:style w:type="paragraph" w:customStyle="1" w:styleId="29835672C9524453898FFD85D4AADF30">
    <w:name w:val="29835672C9524453898FFD85D4AADF30"/>
    <w:rsid w:val="00500CF0"/>
  </w:style>
  <w:style w:type="paragraph" w:customStyle="1" w:styleId="4961AAA43F2348B8980D3E79D503E2FC">
    <w:name w:val="4961AAA43F2348B8980D3E79D503E2FC"/>
    <w:rsid w:val="00500CF0"/>
  </w:style>
  <w:style w:type="paragraph" w:customStyle="1" w:styleId="2E0C0E7C57264BA3A6B16B33F5C7EF0C">
    <w:name w:val="2E0C0E7C57264BA3A6B16B33F5C7EF0C"/>
    <w:rsid w:val="00500CF0"/>
  </w:style>
  <w:style w:type="paragraph" w:customStyle="1" w:styleId="2C15F7D501284E79BF2AF9773069ADB5">
    <w:name w:val="2C15F7D501284E79BF2AF9773069ADB5"/>
    <w:rsid w:val="00500CF0"/>
  </w:style>
  <w:style w:type="paragraph" w:customStyle="1" w:styleId="8E6FDD7216FB4E429DBAB4E68530D9C4">
    <w:name w:val="8E6FDD7216FB4E429DBAB4E68530D9C4"/>
    <w:rsid w:val="00500CF0"/>
  </w:style>
  <w:style w:type="paragraph" w:customStyle="1" w:styleId="AE823729EAD2480DA55A90A7ACA54EA4">
    <w:name w:val="AE823729EAD2480DA55A90A7ACA54EA4"/>
    <w:rsid w:val="00500CF0"/>
  </w:style>
  <w:style w:type="paragraph" w:customStyle="1" w:styleId="A87C287345374495951F5AD58C711C7A">
    <w:name w:val="A87C287345374495951F5AD58C711C7A"/>
    <w:rsid w:val="00500CF0"/>
  </w:style>
  <w:style w:type="paragraph" w:customStyle="1" w:styleId="EA685BE3EE934CA0B4C138B9679DCC9B">
    <w:name w:val="EA685BE3EE934CA0B4C138B9679DCC9B"/>
    <w:rsid w:val="00500CF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��< ? x m l   v e r s i o n = " 1 . 0 "   e n c o d i n g = " u t f - 1 6 " ? > < A r r a y O f D o c u m e n t L i n k   x m l n s : x s i = " h t t p : / / w w w . w 3 . o r g / 2 0 0 1 / X M L S c h e m a - i n s t a n c e "   x m l n s : x s d = " h t t p : / / w w w . w 3 . o r g / 2 0 0 1 / X M L S c h e m a " / > 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514F62D3DA283438A015BBC414143EC" ma:contentTypeVersion="1" ma:contentTypeDescription="Utwórz nowy dokument." ma:contentTypeScope="" ma:versionID="240222c93b430eebd36a1469489953cd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d5655aa40fd62c26d3cd695d3e5ffb0d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Planowana data rozpoczęcia" ma:internalName="PublishingStartDate">
      <xsd:simpleType>
        <xsd:restriction base="dms:Unknown"/>
      </xsd:simpleType>
    </xsd:element>
    <xsd:element name="PublishingExpirationDate" ma:index="9" nillable="true" ma:displayName="Planowana data zakończenia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EA15F5-0637-47CA-BAC8-68906C6844F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0C33760-C06C-4BAC-B787-9D48C8435BC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C81BDD37-2D75-4457-9A6C-29D21CA9F42D}">
  <ds:schemaRefs>
    <ds:schemaRef ds:uri="http://www.w3.org/2001/XMLSchema"/>
  </ds:schemaRefs>
</ds:datastoreItem>
</file>

<file path=customXml/itemProps4.xml><?xml version="1.0" encoding="utf-8"?>
<ds:datastoreItem xmlns:ds="http://schemas.openxmlformats.org/officeDocument/2006/customXml" ds:itemID="{0FDF767D-9939-432B-A667-402CBC93BA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00A6252D-8B64-4D8F-9D83-9F029808EE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7</Words>
  <Characters>2384</Characters>
  <Application>Microsoft Office Word</Application>
  <DocSecurity>4</DocSecurity>
  <Lines>19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SGH</Company>
  <LinksUpToDate>false</LinksUpToDate>
  <CharactersWithSpaces>2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ącznik do umowy MIESI_II stopień</dc:title>
  <dc:subject/>
  <dc:creator>Bartosz GRUCZA</dc:creator>
  <cp:keywords/>
  <cp:lastModifiedBy>Agnieszka Farat</cp:lastModifiedBy>
  <cp:revision>2</cp:revision>
  <cp:lastPrinted>2021-07-13T07:19:00Z</cp:lastPrinted>
  <dcterms:created xsi:type="dcterms:W3CDTF">2022-07-14T13:55:00Z</dcterms:created>
  <dcterms:modified xsi:type="dcterms:W3CDTF">2022-07-14T1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514F62D3DA283438A015BBC414143EC</vt:lpwstr>
  </property>
  <property fmtid="{D5CDD505-2E9C-101B-9397-08002B2CF9AE}" pid="3" name="Order">
    <vt:r8>5570400</vt:r8>
  </property>
</Properties>
</file>